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69E15" w14:textId="77777777" w:rsidR="00DD1469" w:rsidRPr="0022075A" w:rsidRDefault="002D5FD3" w:rsidP="008A18FE">
      <w:pPr>
        <w:pStyle w:val="Title"/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Theme="minorHAnsi" w:hAnsi="Microsoft Sans Serif" w:cs="Microsoft Sans Serif"/>
          <w:b w:val="0"/>
          <w:noProof/>
          <w:color w:val="000000" w:themeColor="text1"/>
          <w:spacing w:val="0"/>
          <w:kern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2EBFCEC8" wp14:editId="0F6CAA72">
            <wp:extent cx="4359795" cy="480393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795" cy="4803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B6B9D" w14:textId="77777777" w:rsidR="00E6618A" w:rsidRPr="0022075A" w:rsidRDefault="002D5FD3" w:rsidP="008A18FE">
      <w:pPr>
        <w:pStyle w:val="Title"/>
        <w:rPr>
          <w:rStyle w:val="Hyperlink"/>
          <w:rFonts w:ascii="Microsoft Sans Serif" w:hAnsi="Microsoft Sans Serif" w:cs="Microsoft Sans Serif"/>
          <w:b w:val="0"/>
          <w:color w:val="000000" w:themeColor="text1"/>
          <w:spacing w:val="0"/>
          <w:sz w:val="20"/>
          <w:szCs w:val="20"/>
          <w:shd w:val="clear" w:color="auto" w:fill="DEDED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b w:val="0"/>
          <w:color w:val="000000" w:themeColor="text1"/>
          <w:spacing w:val="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cal auditório municipal: </w:t>
      </w:r>
      <w:hyperlink r:id="rId8" w:history="1">
        <w:r w:rsidR="00C778D5" w:rsidRPr="0022075A">
          <w:rPr>
            <w:rStyle w:val="Hyperlink"/>
            <w:rFonts w:ascii="Microsoft Sans Serif" w:hAnsi="Microsoft Sans Serif" w:cs="Microsoft Sans Serif"/>
            <w:b w:val="0"/>
            <w:color w:val="000000" w:themeColor="text1"/>
            <w:spacing w:val="0"/>
            <w:sz w:val="20"/>
            <w:szCs w:val="20"/>
            <w:shd w:val="clear" w:color="auto" w:fill="DEDEDE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ER1 1-2, 9950-305 Madalena, Portugal - Açores</w:t>
        </w:r>
      </w:hyperlink>
    </w:p>
    <w:p w14:paraId="61EC33A9" w14:textId="77777777" w:rsidR="00C778D5" w:rsidRPr="0022075A" w:rsidRDefault="00B562CC" w:rsidP="008A18FE">
      <w:pPr>
        <w:pStyle w:val="Title"/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Microsoft Sans Serif" w:hAnsi="Microsoft Sans Serif" w:cs="Microsoft Sans Serif"/>
          <w:b w:val="0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pict w14:anchorId="56D39E72">
          <v:rect id="_x0000_i1036" style="width:191.6pt;height:1.45pt" o:hrpct="827" o:hralign="center" o:hrstd="t" o:hr="t" fillcolor="#a0a0a0" stroked="f"/>
        </w:pict>
      </w:r>
    </w:p>
    <w:p w14:paraId="3D86BB21" w14:textId="77777777" w:rsidR="00810337" w:rsidRPr="0022075A" w:rsidRDefault="008C5410" w:rsidP="008A18FE">
      <w:pPr>
        <w:pStyle w:val="Title"/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ORÁRIO</w:t>
      </w:r>
      <w:r w:rsidR="00E33962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4C5A791" w14:textId="77777777" w:rsidR="008C5410" w:rsidRPr="0022075A" w:rsidRDefault="00AC0E34" w:rsidP="00E6618A">
      <w:pPr>
        <w:pStyle w:val="Title"/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0</w:t>
      </w:r>
      <w:r w:rsidR="00E33962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º colóquio</w:t>
      </w:r>
      <w:r w:rsidR="00810337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a lusofonia</w:t>
      </w:r>
      <w:r w:rsidR="00E6618A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 </w:t>
      </w:r>
      <w:r w:rsidR="00EA5DF9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="00C778D5" w:rsidRPr="0022075A">
        <w:rPr>
          <w:rStyle w:val="TitleChar"/>
          <w:rFonts w:ascii="Microsoft Sans Serif" w:hAnsi="Microsoft Sans Serif" w:cs="Microsoft Sans Serif"/>
          <w:color w:val="000000" w:themeColor="text1"/>
          <w:spacing w:val="0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8 outº 2018 </w:t>
      </w:r>
    </w:p>
    <w:p w14:paraId="5DBA69EC" w14:textId="77777777" w:rsidR="00AE1BD9" w:rsidRPr="0022075A" w:rsidRDefault="007B2A0F" w:rsidP="008A18FE">
      <w:pPr>
        <w:pStyle w:val="Caption"/>
        <w:rPr>
          <w:rFonts w:ascii="Microsoft Sans Serif" w:hAnsi="Microsoft Sans Serif" w:cs="Microsoft Sans Serif"/>
          <w:b w:val="0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b w:val="0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TRADA LIVRE E GRATUITA PARA O PÚBLICO</w:t>
      </w:r>
    </w:p>
    <w:p w14:paraId="537E7380" w14:textId="24361C8F" w:rsidR="000A7BD0" w:rsidRPr="0022075A" w:rsidRDefault="00E6618A" w:rsidP="008A18FE">
      <w:pPr>
        <w:jc w:val="center"/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D1469"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  <w:r w:rsidR="00EF3BE4"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inutos </w:t>
      </w:r>
      <w:r w:rsidR="000A59B8"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dos os oradores e todas as </w:t>
      </w:r>
      <w:r w:rsidR="000A7BD0"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ssões</w:t>
      </w:r>
    </w:p>
    <w:p w14:paraId="3521DD80" w14:textId="77777777" w:rsidR="00EA5DF9" w:rsidRPr="0022075A" w:rsidRDefault="00EA5DF9" w:rsidP="008A18FE">
      <w:pPr>
        <w:jc w:val="center"/>
        <w:rPr>
          <w:rFonts w:ascii="Microsoft Sans Serif" w:hAnsi="Microsoft Sans Serif" w:cs="Microsoft Sans Serif"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bCs/>
          <w:color w:val="000000" w:themeColor="text1"/>
          <w:sz w:val="16"/>
          <w:szCs w:val="16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B: </w:t>
      </w:r>
      <w:r w:rsidRPr="0022075A">
        <w:rPr>
          <w:rFonts w:ascii="Microsoft Sans Serif" w:hAnsi="Microsoft Sans Serif" w:cs="Microsoft Sans Serif"/>
          <w:bCs/>
          <w:i/>
          <w:iCs/>
          <w:color w:val="000000" w:themeColor="text1"/>
          <w:sz w:val="16"/>
          <w:szCs w:val="16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tografia: dado haver inúmeras ortografias oficiais desde 1911, a AICL converteu e uniformizou, a partir de 2007, todos os escritos posteriores a 1911 para o AO 1990]</w:t>
      </w:r>
    </w:p>
    <w:p w14:paraId="6F3B55D5" w14:textId="77777777" w:rsidR="002D5FD3" w:rsidRPr="0022075A" w:rsidRDefault="002D5FD3" w:rsidP="008A18FE">
      <w:pPr>
        <w:jc w:val="center"/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258C084" w14:textId="135C7903" w:rsidR="00E33962" w:rsidRPr="0022075A" w:rsidRDefault="008B0EEC" w:rsidP="008A18FE">
      <w:pPr>
        <w:jc w:val="center"/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© AICL 2018</w:t>
      </w:r>
    </w:p>
    <w:p w14:paraId="5D9B31BE" w14:textId="77777777" w:rsidR="00F06734" w:rsidRPr="0022075A" w:rsidRDefault="00F06734" w:rsidP="008A18FE">
      <w:pPr>
        <w:jc w:val="center"/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1DE76C6" w14:textId="77777777" w:rsidR="00E4567D" w:rsidRPr="0022075A" w:rsidRDefault="00B562CC" w:rsidP="008A18FE">
      <w:pPr>
        <w:jc w:val="center"/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Microsoft Sans Serif" w:hAnsi="Microsoft Sans Serif" w:cs="Microsoft Sans Serif"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pict w14:anchorId="0F725CC0">
          <v:rect id="_x0000_i1037" style="width:177.7pt;height:1.45pt" o:hrpct="767" o:hralign="center" o:hrstd="t" o:hr="t" fillcolor="#a0a0a0" stroked="f"/>
        </w:pict>
      </w:r>
    </w:p>
    <w:p w14:paraId="3E7F5635" w14:textId="77777777" w:rsidR="00595CFC" w:rsidRPr="0022075A" w:rsidRDefault="00C778D5" w:rsidP="00A55960">
      <w:pPr>
        <w:pStyle w:val="Heading3"/>
      </w:pPr>
      <w:bookmarkStart w:id="0" w:name="_Hlk496184528"/>
      <w:r w:rsidRPr="0022075A">
        <w:t xml:space="preserve">4 out. 5ª </w:t>
      </w:r>
      <w:r w:rsidR="00B71085" w:rsidRPr="0022075A">
        <w:t>fª Sessão</w:t>
      </w:r>
      <w:r w:rsidR="00595CFC" w:rsidRPr="0022075A">
        <w:t xml:space="preserve"> de abertura</w:t>
      </w:r>
    </w:p>
    <w:tbl>
      <w:tblPr>
        <w:tblStyle w:val="TableGrid"/>
        <w:tblW w:w="6804" w:type="dxa"/>
        <w:tblInd w:w="421" w:type="dxa"/>
        <w:tblLook w:val="04A0" w:firstRow="1" w:lastRow="0" w:firstColumn="1" w:lastColumn="0" w:noHBand="0" w:noVBand="1"/>
      </w:tblPr>
      <w:tblGrid>
        <w:gridCol w:w="767"/>
        <w:gridCol w:w="6037"/>
      </w:tblGrid>
      <w:tr w:rsidR="0022075A" w:rsidRPr="0022075A" w14:paraId="370661BF" w14:textId="77777777" w:rsidTr="00CD6853">
        <w:tc>
          <w:tcPr>
            <w:tcW w:w="764" w:type="dxa"/>
          </w:tcPr>
          <w:p w14:paraId="361B05A6" w14:textId="7C74C95E" w:rsidR="00C778D5" w:rsidRPr="0022075A" w:rsidRDefault="00B71085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C33F9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6040" w:type="dxa"/>
          </w:tcPr>
          <w:p w14:paraId="45B47557" w14:textId="77777777" w:rsidR="00C778D5" w:rsidRPr="0022075A" w:rsidRDefault="00B71085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 Escola Secundária, encontro com os autores</w:t>
            </w:r>
          </w:p>
        </w:tc>
      </w:tr>
      <w:tr w:rsidR="0022075A" w:rsidRPr="0022075A" w14:paraId="1300FA88" w14:textId="77777777" w:rsidTr="00CD6853">
        <w:tc>
          <w:tcPr>
            <w:tcW w:w="764" w:type="dxa"/>
          </w:tcPr>
          <w:p w14:paraId="0AE0BFBF" w14:textId="77777777" w:rsidR="0069768A" w:rsidRPr="0022075A" w:rsidRDefault="000A59B8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30</w:t>
            </w:r>
          </w:p>
        </w:tc>
        <w:tc>
          <w:tcPr>
            <w:tcW w:w="6040" w:type="dxa"/>
          </w:tcPr>
          <w:p w14:paraId="6B28B051" w14:textId="3B4A0C07" w:rsidR="0069768A" w:rsidRPr="0022075A" w:rsidRDefault="0069768A" w:rsidP="000A59B8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uditório Municipal </w:t>
            </w:r>
          </w:p>
        </w:tc>
      </w:tr>
      <w:tr w:rsidR="0022075A" w:rsidRPr="0022075A" w14:paraId="755E71D1" w14:textId="77777777" w:rsidTr="00CD6853">
        <w:tc>
          <w:tcPr>
            <w:tcW w:w="764" w:type="dxa"/>
          </w:tcPr>
          <w:p w14:paraId="2797E47C" w14:textId="77777777" w:rsidR="00D23F78" w:rsidRPr="0022075A" w:rsidRDefault="00D23F78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30</w:t>
            </w:r>
          </w:p>
        </w:tc>
        <w:tc>
          <w:tcPr>
            <w:tcW w:w="6040" w:type="dxa"/>
          </w:tcPr>
          <w:p w14:paraId="092541EA" w14:textId="77777777" w:rsidR="00D23F78" w:rsidRPr="0022075A" w:rsidRDefault="00D23F78" w:rsidP="000A59B8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2 Vídeos Madalena - AICL - </w:t>
            </w:r>
            <w:hyperlink r:id="rId9" w:history="1">
              <w:r w:rsidRPr="0022075A">
                <w:rPr>
                  <w:rStyle w:val="Hyperlink"/>
                  <w:rFonts w:ascii="Microsoft Sans Serif" w:hAnsi="Microsoft Sans Serif" w:cs="Microsoft Sans Serif"/>
                  <w:color w:val="000000" w:themeColor="text1"/>
                  <w:u w:val="none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 xml:space="preserve">Açores </w:t>
              </w:r>
            </w:hyperlink>
            <w:r w:rsidRPr="0022075A">
              <w:rPr>
                <w:rStyle w:val="Hyperlink"/>
                <w:rFonts w:ascii="Microsoft Sans Serif" w:hAnsi="Microsoft Sans Serif" w:cs="Microsoft Sans Serif"/>
                <w:color w:val="000000" w:themeColor="text1"/>
                <w:u w:val="non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 Hino da Lusofonia</w:t>
            </w:r>
          </w:p>
        </w:tc>
      </w:tr>
      <w:tr w:rsidR="0022075A" w:rsidRPr="0022075A" w14:paraId="555E4F39" w14:textId="77777777" w:rsidTr="00CD6853">
        <w:tc>
          <w:tcPr>
            <w:tcW w:w="764" w:type="dxa"/>
          </w:tcPr>
          <w:p w14:paraId="43414787" w14:textId="77777777" w:rsidR="0069768A" w:rsidRPr="0022075A" w:rsidRDefault="0069768A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0A59B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6040" w:type="dxa"/>
          </w:tcPr>
          <w:p w14:paraId="58493D98" w14:textId="1B55841A" w:rsidR="0069768A" w:rsidRPr="0022075A" w:rsidRDefault="0069768A" w:rsidP="0069768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0A59B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72424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iscursos oficiais Presidente da Câmara, Presidente AICL (Chrys Chrystello); </w:t>
            </w:r>
            <w:r w:rsidR="00E3523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vidado de Honra </w:t>
            </w:r>
          </w:p>
          <w:p w14:paraId="3A61CF66" w14:textId="46D2AD77" w:rsidR="00F06734" w:rsidRPr="0022075A" w:rsidRDefault="00F06734" w:rsidP="0069768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m Ximenes Belo</w:t>
            </w:r>
          </w:p>
        </w:tc>
      </w:tr>
      <w:tr w:rsidR="0022075A" w:rsidRPr="0022075A" w14:paraId="1656EF08" w14:textId="77777777" w:rsidTr="00CD6853">
        <w:tc>
          <w:tcPr>
            <w:tcW w:w="764" w:type="dxa"/>
          </w:tcPr>
          <w:p w14:paraId="1E122F60" w14:textId="514D3321" w:rsidR="00DF129B" w:rsidRPr="0022075A" w:rsidRDefault="00DF129B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F06734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</w:p>
        </w:tc>
        <w:tc>
          <w:tcPr>
            <w:tcW w:w="6040" w:type="dxa"/>
          </w:tcPr>
          <w:p w14:paraId="3AB03E68" w14:textId="0C644583" w:rsidR="00DF129B" w:rsidRPr="0022075A" w:rsidRDefault="00DF129B" w:rsidP="0069768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4 literária apresentação</w:t>
            </w:r>
            <w:r w:rsidR="002878D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rador 1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el Neto</w:t>
            </w:r>
            <w:r w:rsidR="003268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presenta “Meridiano 28”</w:t>
            </w:r>
          </w:p>
        </w:tc>
      </w:tr>
      <w:tr w:rsidR="0022075A" w:rsidRPr="0022075A" w14:paraId="7995ADDC" w14:textId="77777777" w:rsidTr="00CD6853">
        <w:tc>
          <w:tcPr>
            <w:tcW w:w="764" w:type="dxa"/>
          </w:tcPr>
          <w:p w14:paraId="201CB1D1" w14:textId="1EC78BDB" w:rsidR="008556A6" w:rsidRPr="0022075A" w:rsidRDefault="00F06734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40</w:t>
            </w:r>
          </w:p>
        </w:tc>
        <w:tc>
          <w:tcPr>
            <w:tcW w:w="6040" w:type="dxa"/>
          </w:tcPr>
          <w:p w14:paraId="07DE6357" w14:textId="77777777" w:rsidR="008556A6" w:rsidRPr="0022075A" w:rsidRDefault="008556A6" w:rsidP="0069768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de autógrafos</w:t>
            </w:r>
          </w:p>
        </w:tc>
      </w:tr>
      <w:tr w:rsidR="0022075A" w:rsidRPr="0022075A" w14:paraId="025E0721" w14:textId="77777777" w:rsidTr="00CD6853">
        <w:tc>
          <w:tcPr>
            <w:tcW w:w="764" w:type="dxa"/>
          </w:tcPr>
          <w:p w14:paraId="7E3BC608" w14:textId="77777777" w:rsidR="00B71085" w:rsidRPr="0022075A" w:rsidRDefault="00B71085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6040" w:type="dxa"/>
          </w:tcPr>
          <w:p w14:paraId="56291D83" w14:textId="77777777" w:rsidR="00B71085" w:rsidRPr="0022075A" w:rsidRDefault="00B71085" w:rsidP="00CD685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usa almoço</w:t>
            </w:r>
            <w:r w:rsidR="00E8656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estaurante Jaime</w:t>
            </w:r>
            <w:r w:rsidR="00511FA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a</w:t>
            </w:r>
            <w:r w:rsidR="00E8656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arisiana</w:t>
            </w:r>
          </w:p>
        </w:tc>
      </w:tr>
      <w:tr w:rsidR="0022075A" w:rsidRPr="0022075A" w14:paraId="1ADEA00E" w14:textId="77777777" w:rsidTr="00DD1469">
        <w:tc>
          <w:tcPr>
            <w:tcW w:w="764" w:type="dxa"/>
          </w:tcPr>
          <w:p w14:paraId="6C443CFA" w14:textId="77777777" w:rsidR="00D23F78" w:rsidRPr="0022075A" w:rsidRDefault="00D23F78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0A59B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00</w:t>
            </w:r>
          </w:p>
        </w:tc>
        <w:tc>
          <w:tcPr>
            <w:tcW w:w="6040" w:type="dxa"/>
          </w:tcPr>
          <w:p w14:paraId="10E4214F" w14:textId="6FD40597" w:rsidR="00D23F78" w:rsidRPr="0022075A" w:rsidRDefault="00F06734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oteiro cultural </w:t>
            </w:r>
            <w:r w:rsidR="00D23F7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slocação à Candelária</w:t>
            </w:r>
          </w:p>
        </w:tc>
      </w:tr>
      <w:tr w:rsidR="0022075A" w:rsidRPr="0022075A" w14:paraId="651B13F1" w14:textId="77777777" w:rsidTr="00DD1469">
        <w:tc>
          <w:tcPr>
            <w:tcW w:w="764" w:type="dxa"/>
          </w:tcPr>
          <w:p w14:paraId="69AEF015" w14:textId="77777777" w:rsidR="0069768A" w:rsidRPr="0022075A" w:rsidRDefault="000A59B8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15</w:t>
            </w:r>
            <w:r w:rsidR="00D23F7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6040" w:type="dxa"/>
          </w:tcPr>
          <w:p w14:paraId="773D3BE7" w14:textId="77777777" w:rsidR="009F6DC6" w:rsidRPr="0022075A" w:rsidRDefault="0069768A" w:rsidP="00C06C1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</w:t>
            </w:r>
            <w:r w:rsidR="00DF129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5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teiro </w:t>
            </w:r>
            <w:r w:rsidR="0072424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ltural Homenagem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 D Jaime Garcia Goulart </w:t>
            </w:r>
            <w:r w:rsidR="008D690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 </w:t>
            </w:r>
            <w:r w:rsidR="008407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utros missionários picoenses</w:t>
            </w:r>
            <w:r w:rsidR="008D690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na Casa do Missionário, Candelária </w:t>
            </w:r>
          </w:p>
          <w:p w14:paraId="03300ACD" w14:textId="7C4BC0CC" w:rsidR="0069768A" w:rsidRPr="0022075A" w:rsidRDefault="009F6DC6" w:rsidP="00C06C1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2878D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2 </w:t>
            </w:r>
            <w:r w:rsidR="008407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vidado de Honra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m</w:t>
            </w:r>
            <w:r w:rsidR="0069768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Ximenes Belo </w:t>
            </w:r>
          </w:p>
        </w:tc>
      </w:tr>
      <w:tr w:rsidR="0022075A" w:rsidRPr="0022075A" w14:paraId="612EE1DD" w14:textId="77777777" w:rsidTr="00DD1469">
        <w:tc>
          <w:tcPr>
            <w:tcW w:w="764" w:type="dxa"/>
          </w:tcPr>
          <w:p w14:paraId="5AD8EA9B" w14:textId="77777777" w:rsidR="0069768A" w:rsidRPr="0022075A" w:rsidRDefault="000A59B8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15</w:t>
            </w:r>
          </w:p>
        </w:tc>
        <w:tc>
          <w:tcPr>
            <w:tcW w:w="6040" w:type="dxa"/>
          </w:tcPr>
          <w:p w14:paraId="4EAD15EC" w14:textId="77777777" w:rsidR="0069768A" w:rsidRPr="0022075A" w:rsidRDefault="0069768A" w:rsidP="00C06C1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DF129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teiro cultural </w:t>
            </w:r>
            <w:r w:rsidR="00D23F7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a Miratec</w:t>
            </w:r>
            <w:r w:rsidR="008D690D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rts</w:t>
            </w:r>
            <w:r w:rsidR="00D23F7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visita à Galeria Costa </w:t>
            </w:r>
          </w:p>
        </w:tc>
      </w:tr>
      <w:tr w:rsidR="0022075A" w:rsidRPr="0022075A" w14:paraId="536A279D" w14:textId="77777777" w:rsidTr="00DD1469">
        <w:tc>
          <w:tcPr>
            <w:tcW w:w="764" w:type="dxa"/>
          </w:tcPr>
          <w:p w14:paraId="5E9BC109" w14:textId="77777777" w:rsidR="004E0275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3</w:t>
            </w:r>
            <w:r w:rsidR="00E50F6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6040" w:type="dxa"/>
          </w:tcPr>
          <w:p w14:paraId="184969BD" w14:textId="77777777" w:rsidR="004E0275" w:rsidRPr="0022075A" w:rsidRDefault="003E50BE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antar </w:t>
            </w:r>
          </w:p>
        </w:tc>
      </w:tr>
    </w:tbl>
    <w:p w14:paraId="2A7E9577" w14:textId="77777777" w:rsidR="00E35680" w:rsidRPr="0022075A" w:rsidRDefault="00C778D5" w:rsidP="00A55960">
      <w:pPr>
        <w:pStyle w:val="Heading3"/>
      </w:pPr>
      <w:r w:rsidRPr="0022075A">
        <w:t>5 outº 6ª fª feriado</w:t>
      </w:r>
    </w:p>
    <w:tbl>
      <w:tblPr>
        <w:tblStyle w:val="TableGrid"/>
        <w:tblW w:w="6804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850"/>
        <w:gridCol w:w="5954"/>
      </w:tblGrid>
      <w:tr w:rsidR="0022075A" w:rsidRPr="0022075A" w14:paraId="77B510ED" w14:textId="77777777" w:rsidTr="00FB20AB">
        <w:tc>
          <w:tcPr>
            <w:tcW w:w="850" w:type="dxa"/>
          </w:tcPr>
          <w:p w14:paraId="5538D17E" w14:textId="476E0D6C" w:rsidR="00AB6AC1" w:rsidRPr="0022075A" w:rsidRDefault="00C778D5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5954" w:type="dxa"/>
          </w:tcPr>
          <w:p w14:paraId="7FC9B1C0" w14:textId="77777777" w:rsidR="00AB6AC1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</w:t>
            </w:r>
            <w:r w:rsidR="008A18FE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cretariado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acreditação de participantes</w:t>
            </w:r>
          </w:p>
        </w:tc>
      </w:tr>
      <w:tr w:rsidR="0022075A" w:rsidRPr="0022075A" w14:paraId="5997A4D6" w14:textId="77777777" w:rsidTr="00FB20AB">
        <w:tc>
          <w:tcPr>
            <w:tcW w:w="850" w:type="dxa"/>
          </w:tcPr>
          <w:p w14:paraId="78574FCD" w14:textId="658773A5" w:rsidR="00B62A56" w:rsidRPr="0022075A" w:rsidRDefault="00FD3947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5954" w:type="dxa"/>
          </w:tcPr>
          <w:p w14:paraId="489D677B" w14:textId="3A0A5BB4" w:rsidR="00B62A56" w:rsidRPr="0022075A" w:rsidRDefault="00B62A56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DF129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="000A59B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22075A" w:rsidRPr="0022075A" w14:paraId="53690579" w14:textId="77777777" w:rsidTr="00FB20AB">
        <w:tc>
          <w:tcPr>
            <w:tcW w:w="850" w:type="dxa"/>
          </w:tcPr>
          <w:p w14:paraId="299B86B3" w14:textId="04C5692D" w:rsidR="00B62A56" w:rsidRPr="0022075A" w:rsidRDefault="00FD3947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5954" w:type="dxa"/>
          </w:tcPr>
          <w:p w14:paraId="40CC2497" w14:textId="77777777" w:rsidR="00B62A56" w:rsidRPr="0022075A" w:rsidRDefault="00B62A56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</w:t>
            </w:r>
            <w:r w:rsidR="00FD3947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F06734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2F1162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vidado de Honra Sérgio Ávila</w:t>
            </w:r>
          </w:p>
          <w:p w14:paraId="4E8B5C84" w14:textId="2F7BF0A8" w:rsidR="0032685A" w:rsidRPr="0022075A" w:rsidRDefault="0032685A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7E3B5234" w14:textId="77777777" w:rsidTr="00FB20AB">
        <w:tc>
          <w:tcPr>
            <w:tcW w:w="850" w:type="dxa"/>
          </w:tcPr>
          <w:p w14:paraId="7F03E4C5" w14:textId="26B11E66" w:rsidR="00B62A56" w:rsidRPr="0022075A" w:rsidRDefault="00FB20AB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50</w:t>
            </w:r>
          </w:p>
        </w:tc>
        <w:tc>
          <w:tcPr>
            <w:tcW w:w="5954" w:type="dxa"/>
          </w:tcPr>
          <w:p w14:paraId="2AF257A5" w14:textId="77777777" w:rsidR="00B62A56" w:rsidRPr="0022075A" w:rsidRDefault="00B62A56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F06734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="002F1162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vidado de Honra Sérgio Rezendes</w:t>
            </w:r>
          </w:p>
          <w:p w14:paraId="536C5665" w14:textId="72A47A3C" w:rsidR="0032685A" w:rsidRPr="0022075A" w:rsidRDefault="0032685A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327187FD" w14:textId="77777777" w:rsidTr="00FB20AB">
        <w:tc>
          <w:tcPr>
            <w:tcW w:w="850" w:type="dxa"/>
          </w:tcPr>
          <w:p w14:paraId="6CDBAD8B" w14:textId="74D7FC37" w:rsidR="00FB20AB" w:rsidRPr="0022075A" w:rsidRDefault="00FB20AB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10</w:t>
            </w:r>
          </w:p>
        </w:tc>
        <w:tc>
          <w:tcPr>
            <w:tcW w:w="5954" w:type="dxa"/>
          </w:tcPr>
          <w:p w14:paraId="429D9532" w14:textId="78DDD5CA" w:rsidR="00FB20AB" w:rsidRPr="0022075A" w:rsidRDefault="00FB20AB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5 Urbano Bettencourt “Martins Garcia”</w:t>
            </w:r>
          </w:p>
        </w:tc>
      </w:tr>
      <w:tr w:rsidR="0022075A" w:rsidRPr="0022075A" w14:paraId="43606012" w14:textId="77777777" w:rsidTr="00FB20AB">
        <w:tc>
          <w:tcPr>
            <w:tcW w:w="850" w:type="dxa"/>
          </w:tcPr>
          <w:p w14:paraId="44CD9C36" w14:textId="1FA9CD6A" w:rsidR="00B62A56" w:rsidRPr="0022075A" w:rsidRDefault="00FD3947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5954" w:type="dxa"/>
          </w:tcPr>
          <w:p w14:paraId="1EEE9F42" w14:textId="77777777" w:rsidR="00B62A56" w:rsidRPr="0022075A" w:rsidRDefault="00B62A56" w:rsidP="00B62A56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22075A" w:rsidRPr="0022075A" w14:paraId="7558D30C" w14:textId="77777777" w:rsidTr="00FB20AB">
        <w:tc>
          <w:tcPr>
            <w:tcW w:w="850" w:type="dxa"/>
          </w:tcPr>
          <w:p w14:paraId="63527C1C" w14:textId="77777777" w:rsidR="008407B0" w:rsidRPr="0022075A" w:rsidRDefault="008407B0" w:rsidP="008407B0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00</w:t>
            </w:r>
          </w:p>
        </w:tc>
        <w:tc>
          <w:tcPr>
            <w:tcW w:w="5954" w:type="dxa"/>
          </w:tcPr>
          <w:p w14:paraId="6E703BC0" w14:textId="7A83CD64" w:rsidR="008407B0" w:rsidRPr="0022075A" w:rsidRDefault="008407B0" w:rsidP="008407B0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8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hrys Chrystello</w:t>
            </w:r>
          </w:p>
          <w:p w14:paraId="62B11F12" w14:textId="77777777" w:rsidR="008407B0" w:rsidRPr="0022075A" w:rsidRDefault="008407B0" w:rsidP="008407B0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presentação literária </w:t>
            </w:r>
            <w:r w:rsidRPr="0022075A">
              <w:rPr>
                <w:rFonts w:ascii="Microsoft Sans Serif" w:hAnsi="Microsoft Sans Serif" w:cs="Microsoft Sans Serif"/>
                <w:i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ssionários açorianos em Timor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vol. 2, </w:t>
            </w:r>
          </w:p>
          <w:p w14:paraId="4001EC27" w14:textId="2A172A2D" w:rsidR="008407B0" w:rsidRPr="0022075A" w:rsidRDefault="008407B0" w:rsidP="008407B0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2 Convidado de Honra Dom Carlos Ximenes Belo </w:t>
            </w:r>
          </w:p>
          <w:p w14:paraId="24CD5C40" w14:textId="7CD74233" w:rsidR="008407B0" w:rsidRPr="0022075A" w:rsidRDefault="008407B0" w:rsidP="008407B0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sé Andrade apresenta obra</w:t>
            </w:r>
          </w:p>
        </w:tc>
      </w:tr>
      <w:tr w:rsidR="0022075A" w:rsidRPr="0022075A" w14:paraId="61CCD86F" w14:textId="77777777" w:rsidTr="00FB20AB">
        <w:tc>
          <w:tcPr>
            <w:tcW w:w="850" w:type="dxa"/>
          </w:tcPr>
          <w:p w14:paraId="3D4EFD3B" w14:textId="2F843E9C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20</w:t>
            </w:r>
          </w:p>
        </w:tc>
        <w:tc>
          <w:tcPr>
            <w:tcW w:w="5954" w:type="dxa"/>
          </w:tcPr>
          <w:p w14:paraId="1A559F4C" w14:textId="1B390285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de autógrafos</w:t>
            </w:r>
          </w:p>
        </w:tc>
      </w:tr>
      <w:tr w:rsidR="0022075A" w:rsidRPr="0022075A" w14:paraId="685EEBB9" w14:textId="77777777" w:rsidTr="00FB20AB">
        <w:tc>
          <w:tcPr>
            <w:tcW w:w="850" w:type="dxa"/>
          </w:tcPr>
          <w:p w14:paraId="6BA55E5B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45</w:t>
            </w:r>
          </w:p>
        </w:tc>
        <w:tc>
          <w:tcPr>
            <w:tcW w:w="5954" w:type="dxa"/>
          </w:tcPr>
          <w:p w14:paraId="4221B195" w14:textId="0F324C9A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9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21A689F5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Documentário Timor Avô Lafaek (Crocodilo) 50’ </w:t>
            </w:r>
          </w:p>
          <w:p w14:paraId="0D0733E7" w14:textId="5EA587FC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7 Convidado de Honra Francisco Rosas</w:t>
            </w:r>
          </w:p>
        </w:tc>
      </w:tr>
      <w:tr w:rsidR="0022075A" w:rsidRPr="0022075A" w14:paraId="633E31E2" w14:textId="77777777" w:rsidTr="00FB20AB">
        <w:tc>
          <w:tcPr>
            <w:tcW w:w="850" w:type="dxa"/>
          </w:tcPr>
          <w:p w14:paraId="1C860B00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12.25</w:t>
            </w:r>
          </w:p>
        </w:tc>
        <w:tc>
          <w:tcPr>
            <w:tcW w:w="5954" w:type="dxa"/>
          </w:tcPr>
          <w:p w14:paraId="5D60BCF7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22075A" w:rsidRPr="0022075A" w14:paraId="604AE1F5" w14:textId="77777777" w:rsidTr="00FB20AB">
        <w:tc>
          <w:tcPr>
            <w:tcW w:w="850" w:type="dxa"/>
          </w:tcPr>
          <w:p w14:paraId="640CA95B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5954" w:type="dxa"/>
          </w:tcPr>
          <w:p w14:paraId="54C9E45F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moço restaurante Jaime da Parisiana</w:t>
            </w:r>
          </w:p>
        </w:tc>
      </w:tr>
      <w:tr w:rsidR="0022075A" w:rsidRPr="0022075A" w14:paraId="7D3FBCCD" w14:textId="77777777" w:rsidTr="00FB20AB">
        <w:tc>
          <w:tcPr>
            <w:tcW w:w="850" w:type="dxa"/>
          </w:tcPr>
          <w:p w14:paraId="33CB5EDA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15</w:t>
            </w:r>
          </w:p>
        </w:tc>
        <w:tc>
          <w:tcPr>
            <w:tcW w:w="5954" w:type="dxa"/>
          </w:tcPr>
          <w:p w14:paraId="1C02ABC9" w14:textId="4C4822E1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10 </w:t>
            </w:r>
          </w:p>
          <w:p w14:paraId="2D8508A6" w14:textId="6B0DBEE1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8 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vidado de Honra Ana Paula Andrade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presenta CD autores açorianos. </w:t>
            </w:r>
          </w:p>
          <w:p w14:paraId="63A99ED8" w14:textId="1C63304D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l 1 Ana Paula Andrade (piano) Conservatório Regional de Ponta Delgada, Carolina Constância (violino)</w:t>
            </w:r>
          </w:p>
        </w:tc>
      </w:tr>
      <w:tr w:rsidR="0022075A" w:rsidRPr="0022075A" w14:paraId="74E3E44A" w14:textId="77777777" w:rsidTr="00FB20AB">
        <w:tc>
          <w:tcPr>
            <w:tcW w:w="850" w:type="dxa"/>
          </w:tcPr>
          <w:p w14:paraId="5F0AEA95" w14:textId="26D9360F" w:rsidR="0095095A" w:rsidRPr="0022075A" w:rsidRDefault="00164594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45</w:t>
            </w:r>
          </w:p>
        </w:tc>
        <w:tc>
          <w:tcPr>
            <w:tcW w:w="5954" w:type="dxa"/>
          </w:tcPr>
          <w:p w14:paraId="40D6360A" w14:textId="01EE8A5D" w:rsidR="0095095A" w:rsidRPr="0022075A" w:rsidRDefault="0095095A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usa </w:t>
            </w:r>
          </w:p>
        </w:tc>
      </w:tr>
      <w:tr w:rsidR="0022075A" w:rsidRPr="0022075A" w14:paraId="698C6D8A" w14:textId="77777777" w:rsidTr="00FB20AB">
        <w:tc>
          <w:tcPr>
            <w:tcW w:w="850" w:type="dxa"/>
          </w:tcPr>
          <w:p w14:paraId="113AF9BD" w14:textId="19664336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5954" w:type="dxa"/>
          </w:tcPr>
          <w:p w14:paraId="1E8B857A" w14:textId="0B541701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</w:p>
        </w:tc>
      </w:tr>
      <w:tr w:rsidR="0022075A" w:rsidRPr="0022075A" w14:paraId="7F530431" w14:textId="77777777" w:rsidTr="00FB20AB">
        <w:tc>
          <w:tcPr>
            <w:tcW w:w="850" w:type="dxa"/>
          </w:tcPr>
          <w:p w14:paraId="4B532744" w14:textId="069D5C5D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5954" w:type="dxa"/>
          </w:tcPr>
          <w:p w14:paraId="7F062C9F" w14:textId="2F1D3DBF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0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lf Kemmler</w:t>
            </w:r>
          </w:p>
          <w:p w14:paraId="50163744" w14:textId="7DCB659D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09544BAB" w14:textId="77777777" w:rsidTr="00FB20AB">
        <w:tc>
          <w:tcPr>
            <w:tcW w:w="850" w:type="dxa"/>
          </w:tcPr>
          <w:p w14:paraId="2ED4B97F" w14:textId="67B7AE4E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5954" w:type="dxa"/>
          </w:tcPr>
          <w:p w14:paraId="0B1CA0CB" w14:textId="20D7FF3B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Laura Areias</w:t>
            </w:r>
          </w:p>
          <w:p w14:paraId="31DD13FB" w14:textId="2AEAC1E1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0ED142DF" w14:textId="77777777" w:rsidTr="00FB20AB">
        <w:tc>
          <w:tcPr>
            <w:tcW w:w="850" w:type="dxa"/>
          </w:tcPr>
          <w:p w14:paraId="78CBCE35" w14:textId="0C0D0D68" w:rsidR="00FB20AB" w:rsidRPr="0022075A" w:rsidRDefault="00164594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,40</w:t>
            </w:r>
          </w:p>
        </w:tc>
        <w:tc>
          <w:tcPr>
            <w:tcW w:w="5954" w:type="dxa"/>
          </w:tcPr>
          <w:p w14:paraId="3DB2C8E1" w14:textId="1E65870E" w:rsidR="00FB20AB" w:rsidRPr="0022075A" w:rsidRDefault="00FB20AB" w:rsidP="0022075A">
            <w:pPr>
              <w:jc w:val="both"/>
              <w:rPr>
                <w:rFonts w:ascii="Microsoft Sans Serif" w:hAnsi="Microsoft Sans Serif" w:cs="Microsoft Sans Serif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Luciano Pereira</w:t>
            </w:r>
            <w:r w:rsidR="002207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“A representação das ilhas dos Açores nos textos poéticos publicados no Almanaque luso-brasileiro”</w:t>
            </w:r>
          </w:p>
        </w:tc>
      </w:tr>
      <w:tr w:rsidR="0022075A" w:rsidRPr="0022075A" w14:paraId="17C95BBB" w14:textId="77777777" w:rsidTr="00FB20AB">
        <w:tc>
          <w:tcPr>
            <w:tcW w:w="850" w:type="dxa"/>
          </w:tcPr>
          <w:p w14:paraId="607C3BEA" w14:textId="0545AFC8" w:rsidR="0095095A" w:rsidRPr="0022075A" w:rsidRDefault="0095095A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5954" w:type="dxa"/>
          </w:tcPr>
          <w:p w14:paraId="66BD59AE" w14:textId="69DFBEBA" w:rsidR="0095095A" w:rsidRPr="0022075A" w:rsidRDefault="0095095A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3 </w:t>
            </w:r>
            <w:r w:rsidR="00442A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atharine Baker</w:t>
            </w:r>
          </w:p>
          <w:p w14:paraId="191362FE" w14:textId="5D9CE300" w:rsidR="0095095A" w:rsidRPr="0022075A" w:rsidRDefault="0095095A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1331D4A3" w14:textId="77777777" w:rsidTr="00FB20AB">
        <w:tc>
          <w:tcPr>
            <w:tcW w:w="850" w:type="dxa"/>
          </w:tcPr>
          <w:p w14:paraId="0CFF2468" w14:textId="76824754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.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5954" w:type="dxa"/>
          </w:tcPr>
          <w:p w14:paraId="3B75183A" w14:textId="7FA59459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="00442A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C80E93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Vilca Merízio  </w:t>
            </w:r>
          </w:p>
          <w:p w14:paraId="33245085" w14:textId="6A362D4F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25E2FD60" w14:textId="77777777" w:rsidTr="00FB20AB">
        <w:tc>
          <w:tcPr>
            <w:tcW w:w="850" w:type="dxa"/>
          </w:tcPr>
          <w:p w14:paraId="7B7C14C0" w14:textId="14EF2347" w:rsidR="00FB20AB" w:rsidRPr="0022075A" w:rsidRDefault="00164594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40</w:t>
            </w:r>
          </w:p>
        </w:tc>
        <w:tc>
          <w:tcPr>
            <w:tcW w:w="5954" w:type="dxa"/>
          </w:tcPr>
          <w:p w14:paraId="6234FD36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22075A" w:rsidRPr="0022075A" w14:paraId="599FE660" w14:textId="77777777" w:rsidTr="00FB20AB">
        <w:tc>
          <w:tcPr>
            <w:tcW w:w="850" w:type="dxa"/>
          </w:tcPr>
          <w:p w14:paraId="101F0FEA" w14:textId="723AE16B" w:rsidR="00FB20AB" w:rsidRPr="0022075A" w:rsidRDefault="00164594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9.30</w:t>
            </w:r>
          </w:p>
        </w:tc>
        <w:tc>
          <w:tcPr>
            <w:tcW w:w="5954" w:type="dxa"/>
          </w:tcPr>
          <w:p w14:paraId="12B234CA" w14:textId="77777777" w:rsidR="00FB20AB" w:rsidRPr="0022075A" w:rsidRDefault="00FB20AB" w:rsidP="00FB20AB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antar </w:t>
            </w:r>
          </w:p>
        </w:tc>
      </w:tr>
      <w:tr w:rsidR="00164594" w:rsidRPr="0022075A" w14:paraId="356A6ADC" w14:textId="77777777" w:rsidTr="00FB20AB">
        <w:tc>
          <w:tcPr>
            <w:tcW w:w="850" w:type="dxa"/>
          </w:tcPr>
          <w:p w14:paraId="5D07A29D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1.00</w:t>
            </w:r>
          </w:p>
          <w:p w14:paraId="08F6460B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AE9C1C6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24BBC876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024B659F" w14:textId="53061056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2.00</w:t>
            </w:r>
          </w:p>
        </w:tc>
        <w:tc>
          <w:tcPr>
            <w:tcW w:w="5954" w:type="dxa"/>
          </w:tcPr>
          <w:p w14:paraId="2AAD994C" w14:textId="2764A61A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ecital 2 especial Pe. Áureo da Costa Nunes e Castro. Raul Gaião fala do homem e compositor </w:t>
            </w:r>
          </w:p>
          <w:p w14:paraId="60DEBB38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na Paula Andrade (piano), Carolina Constância (violino) interpretam </w:t>
            </w:r>
          </w:p>
          <w:p w14:paraId="218639F7" w14:textId="5BC13F8A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certo Alfredo Azinheira e a Banda Ar D’Graça</w:t>
            </w:r>
          </w:p>
        </w:tc>
      </w:tr>
    </w:tbl>
    <w:p w14:paraId="6655C52B" w14:textId="77777777" w:rsidR="00C06C14" w:rsidRPr="0022075A" w:rsidRDefault="00C778D5" w:rsidP="00A55960">
      <w:pPr>
        <w:pStyle w:val="Heading3"/>
      </w:pPr>
      <w:r w:rsidRPr="0022075A">
        <w:t xml:space="preserve">6 outº </w:t>
      </w:r>
      <w:r w:rsidR="00B65ED7" w:rsidRPr="0022075A">
        <w:t>Sáb.</w:t>
      </w:r>
    </w:p>
    <w:tbl>
      <w:tblPr>
        <w:tblStyle w:val="TableGrid"/>
        <w:tblW w:w="6804" w:type="dxa"/>
        <w:tblInd w:w="421" w:type="dxa"/>
        <w:tblLook w:val="04A0" w:firstRow="1" w:lastRow="0" w:firstColumn="1" w:lastColumn="0" w:noHBand="0" w:noVBand="1"/>
      </w:tblPr>
      <w:tblGrid>
        <w:gridCol w:w="767"/>
        <w:gridCol w:w="6037"/>
      </w:tblGrid>
      <w:tr w:rsidR="0022075A" w:rsidRPr="0022075A" w14:paraId="10FEFA2C" w14:textId="77777777" w:rsidTr="0095095A">
        <w:tc>
          <w:tcPr>
            <w:tcW w:w="767" w:type="dxa"/>
          </w:tcPr>
          <w:p w14:paraId="0379E9BA" w14:textId="718B9799" w:rsidR="00C06C14" w:rsidRPr="0022075A" w:rsidRDefault="00B71085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6037" w:type="dxa"/>
          </w:tcPr>
          <w:p w14:paraId="770835A5" w14:textId="77777777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CRETARIADO Acreditação participantes</w:t>
            </w:r>
          </w:p>
        </w:tc>
      </w:tr>
      <w:tr w:rsidR="0022075A" w:rsidRPr="0022075A" w14:paraId="4C88CC78" w14:textId="77777777" w:rsidTr="0095095A">
        <w:tc>
          <w:tcPr>
            <w:tcW w:w="767" w:type="dxa"/>
          </w:tcPr>
          <w:p w14:paraId="20D02DF2" w14:textId="32668BCB" w:rsidR="00C06C14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6037" w:type="dxa"/>
          </w:tcPr>
          <w:p w14:paraId="6D7F6D16" w14:textId="7B6ABE20" w:rsidR="00C06C14" w:rsidRPr="0022075A" w:rsidRDefault="00C06C14" w:rsidP="003638C1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 </w:t>
            </w:r>
            <w:r w:rsidR="003638C1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22075A" w:rsidRPr="0022075A" w14:paraId="1F4EB2FC" w14:textId="77777777" w:rsidTr="0095095A">
        <w:tc>
          <w:tcPr>
            <w:tcW w:w="767" w:type="dxa"/>
          </w:tcPr>
          <w:p w14:paraId="336F8C74" w14:textId="50807E83" w:rsidR="00FB20AB" w:rsidRPr="0022075A" w:rsidRDefault="00FB20AB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30</w:t>
            </w:r>
          </w:p>
        </w:tc>
        <w:tc>
          <w:tcPr>
            <w:tcW w:w="6037" w:type="dxa"/>
          </w:tcPr>
          <w:p w14:paraId="0488C184" w14:textId="206C7ACC" w:rsidR="00FB20AB" w:rsidRPr="0022075A" w:rsidRDefault="00FB20AB" w:rsidP="003638C1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5</w:t>
            </w:r>
            <w:r w:rsidR="004E0E42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cha Rousia</w:t>
            </w:r>
          </w:p>
          <w:p w14:paraId="596C0027" w14:textId="3BD8BAF3" w:rsidR="00FB20AB" w:rsidRPr="0022075A" w:rsidRDefault="00FB20AB" w:rsidP="003638C1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3605CC8E" w14:textId="77777777" w:rsidTr="0095095A">
        <w:tc>
          <w:tcPr>
            <w:tcW w:w="767" w:type="dxa"/>
          </w:tcPr>
          <w:p w14:paraId="3718EB97" w14:textId="3973E6B3" w:rsidR="00C06C14" w:rsidRPr="0022075A" w:rsidRDefault="00FB20AB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50</w:t>
            </w:r>
          </w:p>
        </w:tc>
        <w:tc>
          <w:tcPr>
            <w:tcW w:w="6037" w:type="dxa"/>
          </w:tcPr>
          <w:p w14:paraId="2AA2FECC" w14:textId="61FCB9F0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="004E0E42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lexandre Banhos</w:t>
            </w:r>
          </w:p>
          <w:p w14:paraId="5212CB15" w14:textId="162F2B76" w:rsidR="0032685A" w:rsidRPr="0022075A" w:rsidRDefault="003268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6A0A9A10" w14:textId="77777777" w:rsidTr="0095095A">
        <w:tc>
          <w:tcPr>
            <w:tcW w:w="767" w:type="dxa"/>
          </w:tcPr>
          <w:p w14:paraId="17853AF5" w14:textId="61DEB42D" w:rsidR="00C06C14" w:rsidRPr="0022075A" w:rsidRDefault="00B71085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</w:t>
            </w:r>
          </w:p>
        </w:tc>
        <w:tc>
          <w:tcPr>
            <w:tcW w:w="6037" w:type="dxa"/>
          </w:tcPr>
          <w:p w14:paraId="3B1C82B0" w14:textId="7078C5DE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="00EA118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ão Morgado</w:t>
            </w:r>
          </w:p>
          <w:p w14:paraId="6D337489" w14:textId="4A15A30A" w:rsidR="0032685A" w:rsidRPr="0022075A" w:rsidRDefault="003268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14B93F01" w14:textId="77777777" w:rsidTr="0095095A">
        <w:tc>
          <w:tcPr>
            <w:tcW w:w="767" w:type="dxa"/>
          </w:tcPr>
          <w:p w14:paraId="33C5400A" w14:textId="4ECE07FE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6037" w:type="dxa"/>
          </w:tcPr>
          <w:p w14:paraId="3A9634FF" w14:textId="50A0B41D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FB20AB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</w:p>
          <w:p w14:paraId="31368C83" w14:textId="4FCE5B6D" w:rsidR="0032685A" w:rsidRPr="0022075A" w:rsidRDefault="003268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0E95BEA6" w14:textId="77777777" w:rsidTr="0095095A">
        <w:tc>
          <w:tcPr>
            <w:tcW w:w="767" w:type="dxa"/>
          </w:tcPr>
          <w:p w14:paraId="21B2D2CC" w14:textId="4B2EB14E" w:rsidR="008407B0" w:rsidRPr="0022075A" w:rsidRDefault="009509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50</w:t>
            </w:r>
          </w:p>
        </w:tc>
        <w:tc>
          <w:tcPr>
            <w:tcW w:w="6037" w:type="dxa"/>
          </w:tcPr>
          <w:p w14:paraId="644D8FE2" w14:textId="52CAA227" w:rsidR="0032685A" w:rsidRPr="0022075A" w:rsidRDefault="0095095A" w:rsidP="0095095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 -</w:t>
            </w:r>
          </w:p>
        </w:tc>
      </w:tr>
      <w:tr w:rsidR="0022075A" w:rsidRPr="0022075A" w14:paraId="00DAF27B" w14:textId="77777777" w:rsidTr="0095095A">
        <w:tc>
          <w:tcPr>
            <w:tcW w:w="767" w:type="dxa"/>
          </w:tcPr>
          <w:p w14:paraId="7E29167E" w14:textId="75D257BB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6037" w:type="dxa"/>
          </w:tcPr>
          <w:p w14:paraId="0950EE84" w14:textId="2503CB37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odera </w:t>
            </w:r>
          </w:p>
        </w:tc>
      </w:tr>
      <w:tr w:rsidR="0022075A" w:rsidRPr="0022075A" w14:paraId="4A598D62" w14:textId="77777777" w:rsidTr="0095095A">
        <w:tc>
          <w:tcPr>
            <w:tcW w:w="767" w:type="dxa"/>
          </w:tcPr>
          <w:p w14:paraId="2F40C693" w14:textId="4DFBF473" w:rsidR="0095095A" w:rsidRPr="0022075A" w:rsidRDefault="009509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30</w:t>
            </w:r>
          </w:p>
        </w:tc>
        <w:tc>
          <w:tcPr>
            <w:tcW w:w="6037" w:type="dxa"/>
          </w:tcPr>
          <w:p w14:paraId="2F002777" w14:textId="77777777" w:rsidR="0095095A" w:rsidRPr="0022075A" w:rsidRDefault="0095095A" w:rsidP="0095095A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9</w:t>
            </w:r>
          </w:p>
          <w:p w14:paraId="630ED04A" w14:textId="33F6C46B" w:rsidR="0095095A" w:rsidRPr="0022075A" w:rsidRDefault="009509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3AE8510D" w14:textId="77777777" w:rsidTr="0095095A">
        <w:tc>
          <w:tcPr>
            <w:tcW w:w="767" w:type="dxa"/>
          </w:tcPr>
          <w:p w14:paraId="6A9518D2" w14:textId="334904E5" w:rsidR="00A46CBA" w:rsidRPr="0022075A" w:rsidRDefault="009509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50</w:t>
            </w:r>
          </w:p>
        </w:tc>
        <w:tc>
          <w:tcPr>
            <w:tcW w:w="6037" w:type="dxa"/>
          </w:tcPr>
          <w:p w14:paraId="74E61CB5" w14:textId="2859397C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AB2C5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vidado de Honra </w:t>
            </w:r>
            <w:r w:rsidR="000B26D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rederico Cardigos, </w:t>
            </w:r>
            <w:r w:rsidR="00803802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 missão do Gabinete de Representação dos Açores junto das instituições europeias</w:t>
            </w:r>
            <w:r w:rsidR="000B26D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</w:t>
            </w:r>
          </w:p>
        </w:tc>
      </w:tr>
      <w:tr w:rsidR="0022075A" w:rsidRPr="0022075A" w14:paraId="720FA39B" w14:textId="77777777" w:rsidTr="0095095A">
        <w:tc>
          <w:tcPr>
            <w:tcW w:w="767" w:type="dxa"/>
          </w:tcPr>
          <w:p w14:paraId="7D7A3EF4" w14:textId="469365F3" w:rsidR="00A46CBA" w:rsidRPr="0022075A" w:rsidRDefault="0072424D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</w:t>
            </w:r>
          </w:p>
        </w:tc>
        <w:tc>
          <w:tcPr>
            <w:tcW w:w="6037" w:type="dxa"/>
          </w:tcPr>
          <w:p w14:paraId="55CE11AC" w14:textId="69442A93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presentação literária Bibliografia geral da Açorianidade </w:t>
            </w:r>
          </w:p>
          <w:p w14:paraId="77223DC3" w14:textId="3278C4CC" w:rsidR="0095095A" w:rsidRPr="0022075A" w:rsidRDefault="0095095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1 Chrys Chrystello</w:t>
            </w:r>
          </w:p>
          <w:p w14:paraId="65B529C0" w14:textId="6E6DEF37" w:rsidR="00F06734" w:rsidRPr="0022075A" w:rsidRDefault="00F0673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nuel Tomás</w:t>
            </w:r>
          </w:p>
        </w:tc>
      </w:tr>
      <w:tr w:rsidR="0022075A" w:rsidRPr="0022075A" w14:paraId="61EF7E7E" w14:textId="77777777" w:rsidTr="0095095A">
        <w:tc>
          <w:tcPr>
            <w:tcW w:w="767" w:type="dxa"/>
          </w:tcPr>
          <w:p w14:paraId="5D0470FC" w14:textId="5F46355E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95095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6037" w:type="dxa"/>
          </w:tcPr>
          <w:p w14:paraId="0E6F612C" w14:textId="77777777" w:rsidR="00A46CBA" w:rsidRPr="0022075A" w:rsidRDefault="00A46CBA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autógrafos</w:t>
            </w:r>
          </w:p>
        </w:tc>
      </w:tr>
      <w:tr w:rsidR="0022075A" w:rsidRPr="0022075A" w14:paraId="2D136AF0" w14:textId="77777777" w:rsidTr="0095095A">
        <w:tc>
          <w:tcPr>
            <w:tcW w:w="767" w:type="dxa"/>
          </w:tcPr>
          <w:p w14:paraId="3BD499BD" w14:textId="77777777" w:rsidR="00C06C14" w:rsidRPr="0022075A" w:rsidRDefault="00C06C14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6037" w:type="dxa"/>
          </w:tcPr>
          <w:p w14:paraId="661ACC10" w14:textId="77777777" w:rsidR="00C06C14" w:rsidRPr="0022075A" w:rsidRDefault="004658E1" w:rsidP="00677F4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lmoço </w:t>
            </w:r>
            <w:r w:rsidR="00511FA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staurante Jaime da Parisiana</w:t>
            </w:r>
          </w:p>
        </w:tc>
      </w:tr>
      <w:tr w:rsidR="0022075A" w:rsidRPr="0022075A" w14:paraId="569D673A" w14:textId="77777777" w:rsidTr="0095095A">
        <w:tc>
          <w:tcPr>
            <w:tcW w:w="767" w:type="dxa"/>
          </w:tcPr>
          <w:p w14:paraId="5CFA4CF5" w14:textId="77777777" w:rsidR="00C44A13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6037" w:type="dxa"/>
          </w:tcPr>
          <w:p w14:paraId="09672FB2" w14:textId="6709EF09" w:rsidR="00C44A13" w:rsidRPr="0022075A" w:rsidRDefault="00C44A13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B62A5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22075A" w:rsidRPr="0022075A" w14:paraId="137ACB37" w14:textId="77777777" w:rsidTr="0095095A">
        <w:tc>
          <w:tcPr>
            <w:tcW w:w="767" w:type="dxa"/>
          </w:tcPr>
          <w:p w14:paraId="6F8DF24F" w14:textId="77777777" w:rsidR="00C44A13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6037" w:type="dxa"/>
          </w:tcPr>
          <w:p w14:paraId="09D463B8" w14:textId="2D6CEBC5" w:rsidR="00C44A13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23 </w:t>
            </w:r>
            <w:r w:rsidR="00C80E93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rry Costa</w:t>
            </w:r>
          </w:p>
          <w:p w14:paraId="3395C386" w14:textId="2127AAE9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2529CE9C" w14:textId="77777777" w:rsidTr="0095095A">
        <w:tc>
          <w:tcPr>
            <w:tcW w:w="767" w:type="dxa"/>
          </w:tcPr>
          <w:p w14:paraId="68D2C728" w14:textId="77777777" w:rsidR="00C44A13" w:rsidRPr="0022075A" w:rsidRDefault="008C6270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5</w:t>
            </w:r>
          </w:p>
        </w:tc>
        <w:tc>
          <w:tcPr>
            <w:tcW w:w="6037" w:type="dxa"/>
          </w:tcPr>
          <w:p w14:paraId="57DFC2F7" w14:textId="407C0D03" w:rsidR="00C44A13" w:rsidRPr="0022075A" w:rsidRDefault="00DD146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F6DC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="00AB2C5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olina Cordeiro</w:t>
            </w:r>
          </w:p>
          <w:p w14:paraId="792F42FD" w14:textId="340250BA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778E6DF8" w14:textId="77777777" w:rsidTr="0095095A">
        <w:tc>
          <w:tcPr>
            <w:tcW w:w="767" w:type="dxa"/>
          </w:tcPr>
          <w:p w14:paraId="4FE80353" w14:textId="77777777" w:rsidR="00C44A13" w:rsidRPr="0022075A" w:rsidRDefault="008C6270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5</w:t>
            </w:r>
          </w:p>
        </w:tc>
        <w:tc>
          <w:tcPr>
            <w:tcW w:w="6037" w:type="dxa"/>
          </w:tcPr>
          <w:p w14:paraId="52EBA2B8" w14:textId="7839A858" w:rsidR="00C44A13" w:rsidRPr="0022075A" w:rsidRDefault="004658E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5 Pedro Paulo Câmara </w:t>
            </w:r>
          </w:p>
          <w:p w14:paraId="12D45A07" w14:textId="3E475DF0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790F72BF" w14:textId="77777777" w:rsidTr="0095095A">
        <w:tc>
          <w:tcPr>
            <w:tcW w:w="767" w:type="dxa"/>
          </w:tcPr>
          <w:p w14:paraId="2E1DC279" w14:textId="77777777" w:rsidR="00EA5DF9" w:rsidRPr="0022075A" w:rsidRDefault="00EA5DF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15</w:t>
            </w:r>
          </w:p>
        </w:tc>
        <w:tc>
          <w:tcPr>
            <w:tcW w:w="6037" w:type="dxa"/>
          </w:tcPr>
          <w:p w14:paraId="67A8A2AF" w14:textId="253E8FE0" w:rsidR="00EA5DF9" w:rsidRPr="0022075A" w:rsidRDefault="00EA5DF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6 </w:t>
            </w:r>
            <w:r w:rsidR="00442A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vidado de Honra 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uardo Bettencourt Pinto</w:t>
            </w:r>
          </w:p>
          <w:p w14:paraId="46BA6DB4" w14:textId="34CE4137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579B9243" w14:textId="77777777" w:rsidTr="0095095A">
        <w:tc>
          <w:tcPr>
            <w:tcW w:w="767" w:type="dxa"/>
          </w:tcPr>
          <w:p w14:paraId="60B1F9DA" w14:textId="77777777" w:rsidR="008C6270" w:rsidRPr="0022075A" w:rsidRDefault="008C6270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EA5DF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</w:p>
        </w:tc>
        <w:tc>
          <w:tcPr>
            <w:tcW w:w="6037" w:type="dxa"/>
          </w:tcPr>
          <w:p w14:paraId="26CB12C3" w14:textId="77777777" w:rsidR="008C6270" w:rsidRPr="0022075A" w:rsidRDefault="008C6270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22075A" w:rsidRPr="0022075A" w14:paraId="1F99AED1" w14:textId="77777777" w:rsidTr="0095095A">
        <w:tc>
          <w:tcPr>
            <w:tcW w:w="767" w:type="dxa"/>
          </w:tcPr>
          <w:p w14:paraId="064702DD" w14:textId="77777777" w:rsidR="008C6270" w:rsidRPr="0022075A" w:rsidRDefault="00EA5DF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00</w:t>
            </w:r>
          </w:p>
        </w:tc>
        <w:tc>
          <w:tcPr>
            <w:tcW w:w="6037" w:type="dxa"/>
          </w:tcPr>
          <w:p w14:paraId="6D4588B0" w14:textId="1BBA076D" w:rsidR="008C6270" w:rsidRPr="0022075A" w:rsidRDefault="008C6270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DD14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:</w:t>
            </w:r>
          </w:p>
        </w:tc>
      </w:tr>
      <w:tr w:rsidR="0022075A" w:rsidRPr="0022075A" w14:paraId="51BAC9A8" w14:textId="77777777" w:rsidTr="0095095A">
        <w:tc>
          <w:tcPr>
            <w:tcW w:w="767" w:type="dxa"/>
          </w:tcPr>
          <w:p w14:paraId="65D44A89" w14:textId="77777777" w:rsidR="007B1D06" w:rsidRPr="0022075A" w:rsidRDefault="00EA5DF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00</w:t>
            </w:r>
          </w:p>
        </w:tc>
        <w:tc>
          <w:tcPr>
            <w:tcW w:w="6037" w:type="dxa"/>
          </w:tcPr>
          <w:p w14:paraId="0AE77638" w14:textId="67275DEF" w:rsidR="007B1D06" w:rsidRPr="0022075A" w:rsidRDefault="004658E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 Helena Anacleto-Matias</w:t>
            </w:r>
          </w:p>
          <w:p w14:paraId="1C3C55F8" w14:textId="4B760D42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26296277" w14:textId="77777777" w:rsidTr="0095095A">
        <w:tc>
          <w:tcPr>
            <w:tcW w:w="767" w:type="dxa"/>
          </w:tcPr>
          <w:p w14:paraId="05D72593" w14:textId="77777777" w:rsidR="007B1D06" w:rsidRPr="0022075A" w:rsidRDefault="00A46CB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EA5DF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</w:p>
        </w:tc>
        <w:tc>
          <w:tcPr>
            <w:tcW w:w="6037" w:type="dxa"/>
          </w:tcPr>
          <w:p w14:paraId="1104D4D9" w14:textId="5C13D520" w:rsidR="007B1D06" w:rsidRPr="0022075A" w:rsidRDefault="004658E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725E69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 Raul Leal Gaião</w:t>
            </w:r>
          </w:p>
          <w:p w14:paraId="29C92F54" w14:textId="6CAF02A1" w:rsidR="0032685A" w:rsidRPr="0022075A" w:rsidRDefault="0032685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22075A" w:rsidRPr="0022075A" w14:paraId="524C4853" w14:textId="77777777" w:rsidTr="0095095A">
        <w:tc>
          <w:tcPr>
            <w:tcW w:w="767" w:type="dxa"/>
          </w:tcPr>
          <w:p w14:paraId="3F20D601" w14:textId="524253CF" w:rsidR="00C44A13" w:rsidRPr="0022075A" w:rsidRDefault="00725E69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40</w:t>
            </w:r>
          </w:p>
        </w:tc>
        <w:tc>
          <w:tcPr>
            <w:tcW w:w="6037" w:type="dxa"/>
          </w:tcPr>
          <w:p w14:paraId="69BEA852" w14:textId="77777777" w:rsidR="00C44A13" w:rsidRPr="0022075A" w:rsidRDefault="00C44A13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22075A" w:rsidRPr="0022075A" w14:paraId="649EDB67" w14:textId="77777777" w:rsidTr="0095095A">
        <w:tc>
          <w:tcPr>
            <w:tcW w:w="767" w:type="dxa"/>
          </w:tcPr>
          <w:p w14:paraId="537F7FA1" w14:textId="77777777" w:rsidR="00C44A13" w:rsidRPr="0022075A" w:rsidRDefault="00A46CBA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9.30</w:t>
            </w:r>
          </w:p>
        </w:tc>
        <w:tc>
          <w:tcPr>
            <w:tcW w:w="6037" w:type="dxa"/>
          </w:tcPr>
          <w:p w14:paraId="5D501768" w14:textId="77777777" w:rsidR="00C44A13" w:rsidRPr="0022075A" w:rsidRDefault="00C44A13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antar </w:t>
            </w:r>
            <w:r w:rsidR="00511FA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staurante Jaime da Parisiana</w:t>
            </w:r>
          </w:p>
        </w:tc>
      </w:tr>
    </w:tbl>
    <w:p w14:paraId="1322B19A" w14:textId="521CE6C4" w:rsidR="00FB20AB" w:rsidRDefault="00FB20AB" w:rsidP="008A18FE">
      <w:pPr>
        <w:jc w:val="center"/>
        <w:rPr>
          <w:rFonts w:ascii="Microsoft Sans Serif" w:hAnsi="Microsoft Sans Serif" w:cs="Microsoft Sans Serif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9CDDDE5" w14:textId="77777777" w:rsidR="00A55960" w:rsidRPr="0022075A" w:rsidRDefault="00A55960" w:rsidP="008A18FE">
      <w:pPr>
        <w:jc w:val="center"/>
        <w:rPr>
          <w:rFonts w:ascii="Microsoft Sans Serif" w:hAnsi="Microsoft Sans Serif" w:cs="Microsoft Sans Serif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6FEA9E" w14:textId="77777777" w:rsidR="00725E69" w:rsidRPr="0022075A" w:rsidRDefault="00725E69" w:rsidP="008A18FE">
      <w:pPr>
        <w:jc w:val="center"/>
        <w:rPr>
          <w:rFonts w:ascii="Microsoft Sans Serif" w:hAnsi="Microsoft Sans Serif" w:cs="Microsoft Sans Serif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B92460" w14:textId="42A6C6BA" w:rsidR="007D4A0D" w:rsidRPr="0022075A" w:rsidRDefault="004658E1" w:rsidP="00A55960">
      <w:pPr>
        <w:pStyle w:val="Heading3"/>
      </w:pPr>
      <w:r w:rsidRPr="0022075A">
        <w:lastRenderedPageBreak/>
        <w:t>7 out domingo</w:t>
      </w:r>
    </w:p>
    <w:tbl>
      <w:tblPr>
        <w:tblStyle w:val="TableGrid"/>
        <w:tblW w:w="6804" w:type="dxa"/>
        <w:tblInd w:w="421" w:type="dxa"/>
        <w:tblLook w:val="04A0" w:firstRow="1" w:lastRow="0" w:firstColumn="1" w:lastColumn="0" w:noHBand="0" w:noVBand="1"/>
      </w:tblPr>
      <w:tblGrid>
        <w:gridCol w:w="767"/>
        <w:gridCol w:w="6037"/>
      </w:tblGrid>
      <w:tr w:rsidR="0022075A" w:rsidRPr="0022075A" w14:paraId="2A961506" w14:textId="77777777" w:rsidTr="00164594">
        <w:tc>
          <w:tcPr>
            <w:tcW w:w="767" w:type="dxa"/>
          </w:tcPr>
          <w:p w14:paraId="0FB537BB" w14:textId="77777777" w:rsidR="006B3456" w:rsidRPr="0022075A" w:rsidRDefault="00581547" w:rsidP="004B07D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A46CBA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6037" w:type="dxa"/>
          </w:tcPr>
          <w:p w14:paraId="3627A949" w14:textId="670E4A30" w:rsidR="006B3456" w:rsidRPr="0022075A" w:rsidRDefault="006B3456" w:rsidP="004B07D3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D23F78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164594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teiro cultural:</w:t>
            </w:r>
            <w:r w:rsidR="004658E1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F61B0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ota do vinho: Polo do Museu do Vinho, Barca, (Cela Bar), Centro de Interpretação da Paisagem da Cultura do Vinho etc</w:t>
            </w:r>
            <w:r w:rsidR="00DE2875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</w:t>
            </w:r>
          </w:p>
        </w:tc>
      </w:tr>
      <w:tr w:rsidR="0022075A" w:rsidRPr="0022075A" w14:paraId="5A84B42E" w14:textId="77777777" w:rsidTr="00164594">
        <w:tc>
          <w:tcPr>
            <w:tcW w:w="767" w:type="dxa"/>
          </w:tcPr>
          <w:p w14:paraId="5AB14B83" w14:textId="77777777" w:rsidR="00AB6AC1" w:rsidRPr="0022075A" w:rsidRDefault="0063528B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6037" w:type="dxa"/>
          </w:tcPr>
          <w:p w14:paraId="5EAAD39A" w14:textId="77777777" w:rsidR="00AB6AC1" w:rsidRPr="0022075A" w:rsidRDefault="00AB6AC1" w:rsidP="008A18FE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lmoço </w:t>
            </w:r>
            <w:r w:rsidR="00511FA6"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staurante Jaime da Parisiana</w:t>
            </w:r>
          </w:p>
        </w:tc>
      </w:tr>
      <w:bookmarkEnd w:id="0"/>
      <w:tr w:rsidR="00164594" w:rsidRPr="0022075A" w14:paraId="562C8AAA" w14:textId="77777777" w:rsidTr="00164594">
        <w:tc>
          <w:tcPr>
            <w:tcW w:w="767" w:type="dxa"/>
          </w:tcPr>
          <w:p w14:paraId="3A9073B5" w14:textId="3B6965F5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15</w:t>
            </w:r>
          </w:p>
        </w:tc>
        <w:tc>
          <w:tcPr>
            <w:tcW w:w="6037" w:type="dxa"/>
          </w:tcPr>
          <w:p w14:paraId="52B3C8D6" w14:textId="53D9A531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A55960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ecital orador 9 </w:t>
            </w:r>
            <w:hyperlink r:id="rId10" w:history="1">
              <w:r w:rsidRPr="0022075A">
                <w:rPr>
                  <w:rStyle w:val="Hyperlink"/>
                  <w:rFonts w:ascii="Microsoft Sans Serif" w:hAnsi="Microsoft Sans Serif" w:cs="Microsoft Sans Serif"/>
                  <w:color w:val="000000" w:themeColor="text1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Manuel da Costa (Manuel Francisco da Costa Júnior diretor do Museu dos Baleeiros</w:t>
              </w:r>
            </w:hyperlink>
          </w:p>
        </w:tc>
      </w:tr>
      <w:tr w:rsidR="00164594" w:rsidRPr="0022075A" w14:paraId="270C6098" w14:textId="77777777" w:rsidTr="00164594">
        <w:tc>
          <w:tcPr>
            <w:tcW w:w="767" w:type="dxa"/>
          </w:tcPr>
          <w:p w14:paraId="0D4F2568" w14:textId="6475E12A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00</w:t>
            </w:r>
          </w:p>
        </w:tc>
        <w:tc>
          <w:tcPr>
            <w:tcW w:w="6037" w:type="dxa"/>
          </w:tcPr>
          <w:p w14:paraId="305AD0E3" w14:textId="0CEFA88A" w:rsidR="00164594" w:rsidRPr="0022075A" w:rsidRDefault="00164594" w:rsidP="00A55960">
            <w:pPr>
              <w:pStyle w:val="Heading3"/>
            </w:pPr>
            <w:r w:rsidRPr="0022075A">
              <w:t xml:space="preserve">Sessão </w:t>
            </w:r>
            <w:r w:rsidR="00A55960">
              <w:t>19</w:t>
            </w:r>
            <w:r w:rsidRPr="0022075A">
              <w:t xml:space="preserve"> </w:t>
            </w:r>
            <w:r>
              <w:t>MODERA:</w:t>
            </w:r>
          </w:p>
        </w:tc>
      </w:tr>
      <w:tr w:rsidR="00164594" w:rsidRPr="0022075A" w14:paraId="3275EA65" w14:textId="77777777" w:rsidTr="00164594">
        <w:tc>
          <w:tcPr>
            <w:tcW w:w="767" w:type="dxa"/>
          </w:tcPr>
          <w:p w14:paraId="4D0C956B" w14:textId="03B89E0E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00</w:t>
            </w:r>
          </w:p>
        </w:tc>
        <w:tc>
          <w:tcPr>
            <w:tcW w:w="6037" w:type="dxa"/>
          </w:tcPr>
          <w:p w14:paraId="61EFB3CA" w14:textId="40CA65DE" w:rsidR="00164594" w:rsidRPr="0022075A" w:rsidRDefault="00164594" w:rsidP="00A55960">
            <w:pPr>
              <w:pStyle w:val="Heading3"/>
            </w:pPr>
            <w:r w:rsidRPr="0022075A">
              <w:t>Orador 29 Convidado de Honra Victor Rui Dores</w:t>
            </w:r>
          </w:p>
          <w:p w14:paraId="76CD0641" w14:textId="4EF32C1A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164594" w:rsidRPr="0022075A" w14:paraId="0654FE05" w14:textId="77777777" w:rsidTr="00164594">
        <w:tc>
          <w:tcPr>
            <w:tcW w:w="767" w:type="dxa"/>
          </w:tcPr>
          <w:p w14:paraId="20E26FAD" w14:textId="4D492120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20</w:t>
            </w:r>
          </w:p>
        </w:tc>
        <w:tc>
          <w:tcPr>
            <w:tcW w:w="6037" w:type="dxa"/>
          </w:tcPr>
          <w:p w14:paraId="29E30C20" w14:textId="433E0A6F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30 Miguel Real, </w:t>
            </w:r>
            <w:r w:rsidRPr="0022075A">
              <w:rPr>
                <w:rStyle w:val="Strong"/>
                <w:rFonts w:ascii="Microsoft Sans Serif" w:hAnsi="Microsoft Sans Serif" w:cs="Microsoft Sans Serif"/>
                <w:b w:val="0"/>
                <w:i/>
                <w:iCs/>
                <w:color w:val="000000" w:themeColor="text1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is romancistas e um poeta do Pico: José Martins Garcia, Manuel Tomás e José Enes</w:t>
            </w:r>
          </w:p>
        </w:tc>
      </w:tr>
      <w:tr w:rsidR="00164594" w:rsidRPr="0022075A" w14:paraId="1059D19A" w14:textId="77777777" w:rsidTr="00164594">
        <w:tc>
          <w:tcPr>
            <w:tcW w:w="767" w:type="dxa"/>
          </w:tcPr>
          <w:p w14:paraId="05A1C9DB" w14:textId="7E87FC2C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40</w:t>
            </w:r>
          </w:p>
        </w:tc>
        <w:tc>
          <w:tcPr>
            <w:tcW w:w="6037" w:type="dxa"/>
          </w:tcPr>
          <w:p w14:paraId="2AC98757" w14:textId="623DDA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31 Convidado de Honra Manuel Tomás, </w:t>
            </w:r>
            <w:r w:rsidRPr="0022075A">
              <w:rPr>
                <w:rFonts w:ascii="Microsoft Sans Serif" w:hAnsi="Microsoft Sans Serif" w:cs="Microsoft Sans Serif"/>
                <w:i/>
                <w:color w:val="000000" w:themeColor="text1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guel Real, escritor</w:t>
            </w:r>
            <w:r w:rsidRPr="0022075A">
              <w:rPr>
                <w:rFonts w:ascii="Microsoft Sans Serif" w:hAnsi="Microsoft Sans Serif" w:cs="Microsoft Sans Serif"/>
                <w:i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22075A">
              <w:rPr>
                <w:rFonts w:ascii="Microsoft Sans Serif" w:hAnsi="Microsoft Sans Serif" w:cs="Microsoft Sans Serif"/>
                <w:i/>
                <w:color w:val="000000" w:themeColor="text1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 Pico</w:t>
            </w:r>
          </w:p>
        </w:tc>
      </w:tr>
      <w:tr w:rsidR="00164594" w:rsidRPr="0022075A" w14:paraId="546955C3" w14:textId="77777777" w:rsidTr="00164594">
        <w:trPr>
          <w:trHeight w:val="187"/>
        </w:trPr>
        <w:tc>
          <w:tcPr>
            <w:tcW w:w="767" w:type="dxa"/>
          </w:tcPr>
          <w:p w14:paraId="60CAAEE0" w14:textId="40D6B2E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00</w:t>
            </w:r>
          </w:p>
        </w:tc>
        <w:tc>
          <w:tcPr>
            <w:tcW w:w="6037" w:type="dxa"/>
          </w:tcPr>
          <w:p w14:paraId="3FB271DB" w14:textId="5E195ED8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32 Álamo Oliveira Manuel Ferreira Duarte</w:t>
            </w:r>
          </w:p>
          <w:p w14:paraId="5AA3AE7A" w14:textId="7279A4C1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164594" w:rsidRPr="0022075A" w14:paraId="1875CF2E" w14:textId="77777777" w:rsidTr="00164594">
        <w:tc>
          <w:tcPr>
            <w:tcW w:w="767" w:type="dxa"/>
          </w:tcPr>
          <w:p w14:paraId="0A52DB5E" w14:textId="5FE3E8BB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20</w:t>
            </w:r>
          </w:p>
        </w:tc>
        <w:tc>
          <w:tcPr>
            <w:tcW w:w="6037" w:type="dxa"/>
          </w:tcPr>
          <w:p w14:paraId="27B65208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164594" w:rsidRPr="0022075A" w14:paraId="069100DB" w14:textId="77777777" w:rsidTr="00164594">
        <w:tc>
          <w:tcPr>
            <w:tcW w:w="767" w:type="dxa"/>
          </w:tcPr>
          <w:p w14:paraId="7A99DC1E" w14:textId="3DA4FDD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45</w:t>
            </w:r>
          </w:p>
        </w:tc>
        <w:tc>
          <w:tcPr>
            <w:tcW w:w="6037" w:type="dxa"/>
          </w:tcPr>
          <w:p w14:paraId="7B9E64E1" w14:textId="5D35F0CE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2</w:t>
            </w:r>
            <w:r w:rsidR="00A55960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clusões e ENCERRAMENTO</w:t>
            </w:r>
          </w:p>
        </w:tc>
      </w:tr>
      <w:tr w:rsidR="00164594" w:rsidRPr="0022075A" w14:paraId="7221CB30" w14:textId="77777777" w:rsidTr="00164594">
        <w:tc>
          <w:tcPr>
            <w:tcW w:w="767" w:type="dxa"/>
          </w:tcPr>
          <w:p w14:paraId="03DA8171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.00</w:t>
            </w:r>
          </w:p>
        </w:tc>
        <w:tc>
          <w:tcPr>
            <w:tcW w:w="6037" w:type="dxa"/>
          </w:tcPr>
          <w:p w14:paraId="70A48225" w14:textId="08BF8813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2</w:t>
            </w:r>
            <w:r w:rsidR="00A55960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22075A">
              <w:rPr>
                <w:rFonts w:ascii="Microsoft Sans Serif" w:hAnsi="Microsoft Sans Serif" w:cs="Microsoft Sans Serif"/>
                <w:color w:val="000000" w:themeColor="text1"/>
                <w:shd w:val="clear" w:color="auto" w:fill="FFFFFF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upo de Cordas Ilha Negra</w:t>
            </w:r>
          </w:p>
        </w:tc>
      </w:tr>
      <w:tr w:rsidR="00164594" w:rsidRPr="0022075A" w14:paraId="78967896" w14:textId="77777777" w:rsidTr="00164594">
        <w:tc>
          <w:tcPr>
            <w:tcW w:w="767" w:type="dxa"/>
          </w:tcPr>
          <w:p w14:paraId="157CD31F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00</w:t>
            </w:r>
          </w:p>
        </w:tc>
        <w:tc>
          <w:tcPr>
            <w:tcW w:w="6037" w:type="dxa"/>
          </w:tcPr>
          <w:p w14:paraId="70BC0847" w14:textId="77777777" w:rsidR="00164594" w:rsidRPr="0022075A" w:rsidRDefault="00164594" w:rsidP="00164594">
            <w:pPr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2075A">
              <w:rPr>
                <w:rFonts w:ascii="Microsoft Sans Serif" w:hAnsi="Microsoft Sans Serif" w:cs="Microsoft Sans Serif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antar </w:t>
            </w:r>
          </w:p>
        </w:tc>
      </w:tr>
    </w:tbl>
    <w:p w14:paraId="68236840" w14:textId="77777777" w:rsidR="0032685A" w:rsidRPr="0022075A" w:rsidRDefault="0032685A" w:rsidP="008A18FE">
      <w:pPr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A40CE9C" w14:textId="77777777" w:rsidR="0032685A" w:rsidRPr="0022075A" w:rsidRDefault="0032685A" w:rsidP="008A18FE">
      <w:pPr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9D08CE" w14:textId="33430712" w:rsidR="0063528B" w:rsidRPr="0022075A" w:rsidRDefault="00A62A60" w:rsidP="00A55960">
      <w:pPr>
        <w:pStyle w:val="Heading3"/>
      </w:pPr>
      <w:bookmarkStart w:id="1" w:name="_GoBack"/>
      <w:r w:rsidRPr="0022075A">
        <w:rPr>
          <w:rFonts w:eastAsia="Times New Roman"/>
          <w:lang w:eastAsia="pt-PT"/>
        </w:rPr>
        <w:t>Avião:</w:t>
      </w:r>
      <w:r w:rsidR="00AB2C59" w:rsidRPr="0022075A">
        <w:rPr>
          <w:rFonts w:eastAsia="Times New Roman"/>
          <w:lang w:eastAsia="pt-PT"/>
        </w:rPr>
        <w:t xml:space="preserve"> </w:t>
      </w:r>
      <w:r w:rsidR="005A34E4" w:rsidRPr="0022075A">
        <w:rPr>
          <w:rFonts w:eastAsia="Times New Roman"/>
          <w:lang w:eastAsia="pt-PT"/>
        </w:rPr>
        <w:t xml:space="preserve">ATUALIZADO 11.4.18) </w:t>
      </w:r>
      <w:r w:rsidR="005A34E4" w:rsidRPr="0022075A">
        <w:t>(SATA APENAS, NÃO INCLUI EVENTUAIS VOOS TAP)</w:t>
      </w:r>
    </w:p>
    <w:bookmarkEnd w:id="1"/>
    <w:p w14:paraId="2D73138F" w14:textId="77777777" w:rsidR="0032685A" w:rsidRPr="0022075A" w:rsidRDefault="0032685A" w:rsidP="008A18FE">
      <w:pPr>
        <w:rPr>
          <w:rFonts w:ascii="Microsoft Sans Serif" w:hAnsi="Microsoft Sans Serif" w:cs="Microsoft Sans Serif"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667997C" w14:textId="32C21C82" w:rsidR="00AD66AD" w:rsidRPr="0022075A" w:rsidRDefault="00E923B0" w:rsidP="008A18FE">
      <w:pPr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VOOS DIRETOS </w:t>
      </w:r>
      <w:r w:rsidR="00AD66AD"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U QUASE</w:t>
      </w:r>
      <w:r w:rsidR="005A34E4"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BCC6C9C" w14:textId="77777777" w:rsidR="0032685A" w:rsidRPr="0022075A" w:rsidRDefault="0032685A" w:rsidP="008A18FE">
      <w:pPr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F77EAEF" w14:textId="77777777" w:rsidR="0063528B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SBOA PICO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DIA 3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4143 15.00 16.45</w:t>
      </w:r>
    </w:p>
    <w:p w14:paraId="467CB834" w14:textId="77777777" w:rsidR="00E923B0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SBOA PICO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DIA 4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4 13.05-17.45</w:t>
      </w:r>
    </w:p>
    <w:p w14:paraId="39B37384" w14:textId="77777777" w:rsidR="00AD66AD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SBOA PICO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DIA 5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624 09.25-16.10</w:t>
      </w:r>
    </w:p>
    <w:p w14:paraId="34635383" w14:textId="77777777" w:rsidR="00AD66AD" w:rsidRPr="0022075A" w:rsidRDefault="005A34E4" w:rsidP="00AD66AD">
      <w:pPr>
        <w:ind w:left="2124"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34 13.05-18.25</w:t>
      </w:r>
    </w:p>
    <w:p w14:paraId="6187AA25" w14:textId="77777777" w:rsidR="00AD66AD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SBOA PICO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DIA 6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4 141 08.00-09.45</w:t>
      </w:r>
    </w:p>
    <w:p w14:paraId="2C973A50" w14:textId="77777777" w:rsidR="00AD66AD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CO LISBOA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DIA 7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NÃO HÁ</w:t>
      </w:r>
    </w:p>
    <w:p w14:paraId="40A4E5FB" w14:textId="77777777" w:rsidR="00E923B0" w:rsidRPr="0022075A" w:rsidRDefault="005A34E4" w:rsidP="00AD66AD">
      <w:pPr>
        <w:ind w:firstLine="708"/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ICO LISBOA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DIA 8 </w:t>
      </w:r>
      <w:r w:rsidRPr="0022075A">
        <w:rPr>
          <w:rFonts w:ascii="Microsoft Sans Serif" w:hAnsi="Microsoft Sans Serif" w:cs="Microsoft Sans Serif"/>
          <w:i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4 140 10.35 14.05</w:t>
      </w:r>
    </w:p>
    <w:p w14:paraId="11179CA3" w14:textId="77777777" w:rsidR="006869FC" w:rsidRPr="0022075A" w:rsidRDefault="005A34E4" w:rsidP="00DD642F">
      <w:pPr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ONTA DELGADA PICO </w:t>
      </w:r>
      <w:r w:rsidR="00A62A60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3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0 08.00 - 09.00</w:t>
      </w:r>
    </w:p>
    <w:p w14:paraId="51E0D382" w14:textId="77777777" w:rsidR="006869FC" w:rsidRPr="0022075A" w:rsidRDefault="005A34E4" w:rsidP="005A34E4">
      <w:pPr>
        <w:ind w:left="1567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84 13.20 – 16.10</w:t>
      </w:r>
    </w:p>
    <w:p w14:paraId="391F0834" w14:textId="77777777" w:rsidR="00A6418A" w:rsidRPr="0022075A" w:rsidRDefault="005A34E4" w:rsidP="005A34E4">
      <w:pPr>
        <w:ind w:left="1567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34 17.35 – 18.25</w:t>
      </w:r>
    </w:p>
    <w:p w14:paraId="768A94E5" w14:textId="77777777" w:rsidR="00CB0653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4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82 07.30 – 11.25</w:t>
      </w:r>
    </w:p>
    <w:p w14:paraId="3D7F0582" w14:textId="77777777" w:rsidR="00A6418A" w:rsidRPr="0022075A" w:rsidRDefault="005A34E4" w:rsidP="005A34E4">
      <w:pPr>
        <w:ind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4 16.55 - 17.45</w:t>
      </w:r>
    </w:p>
    <w:p w14:paraId="4D0330DB" w14:textId="77777777" w:rsidR="00C415D4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5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0 08.00-09.00</w:t>
      </w:r>
    </w:p>
    <w:p w14:paraId="0E76193A" w14:textId="77777777" w:rsidR="00A6418A" w:rsidRPr="0022075A" w:rsidRDefault="005A34E4" w:rsidP="005A34E4">
      <w:pPr>
        <w:ind w:left="1567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34 17.35-18.25</w:t>
      </w:r>
    </w:p>
    <w:p w14:paraId="63B28D7A" w14:textId="77777777" w:rsidR="00CB0653" w:rsidRPr="0022075A" w:rsidRDefault="005A34E4" w:rsidP="005A34E4">
      <w:pPr>
        <w:ind w:left="720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SP484 13.20 – 16.10</w:t>
      </w:r>
    </w:p>
    <w:p w14:paraId="53EA5F21" w14:textId="77777777" w:rsidR="00C415D4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6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0 08.30-09.30</w:t>
      </w:r>
    </w:p>
    <w:p w14:paraId="61505EB6" w14:textId="77777777" w:rsidR="00C415D4" w:rsidRPr="0022075A" w:rsidRDefault="005A34E4" w:rsidP="005A34E4">
      <w:pPr>
        <w:ind w:left="1567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78 15.35-17.20</w:t>
      </w:r>
    </w:p>
    <w:p w14:paraId="634E5145" w14:textId="77777777" w:rsidR="00C415D4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7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82 08.40-10.20</w:t>
      </w:r>
    </w:p>
    <w:p w14:paraId="4E90A626" w14:textId="77777777" w:rsidR="00A6418A" w:rsidRPr="0022075A" w:rsidRDefault="005A34E4" w:rsidP="005A34E4">
      <w:pPr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CO PONTA DELGADA</w:t>
      </w:r>
    </w:p>
    <w:p w14:paraId="1E42D0BB" w14:textId="77777777" w:rsidR="00881442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A 4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5 18.10-19.00</w:t>
      </w:r>
    </w:p>
    <w:p w14:paraId="044E5002" w14:textId="77777777" w:rsidR="00881442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5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1 09.20-10-10</w:t>
      </w:r>
    </w:p>
    <w:p w14:paraId="4B60076F" w14:textId="77777777" w:rsidR="00881442" w:rsidRPr="0022075A" w:rsidRDefault="005A34E4" w:rsidP="005A34E4">
      <w:pPr>
        <w:ind w:left="720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5 18.50-19.40</w:t>
      </w:r>
    </w:p>
    <w:p w14:paraId="3E0A1BB2" w14:textId="77777777" w:rsidR="00881442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6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1 09.50-10.40</w:t>
      </w:r>
    </w:p>
    <w:p w14:paraId="24D5447F" w14:textId="77777777" w:rsidR="00881442" w:rsidRPr="0022075A" w:rsidRDefault="005A34E4" w:rsidP="005A34E4">
      <w:pPr>
        <w:ind w:left="720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79 17.45-20.55</w:t>
      </w:r>
    </w:p>
    <w:p w14:paraId="24B184E5" w14:textId="77777777" w:rsidR="00C415D4" w:rsidRPr="0022075A" w:rsidRDefault="005A34E4" w:rsidP="005A34E4">
      <w:pPr>
        <w:ind w:left="859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A 7 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73 10.45-18.30</w:t>
      </w:r>
    </w:p>
    <w:p w14:paraId="494406FA" w14:textId="77777777" w:rsidR="00C415D4" w:rsidRPr="0022075A" w:rsidRDefault="005A34E4" w:rsidP="005A34E4">
      <w:pPr>
        <w:ind w:left="720" w:firstLine="1265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5 17.25-18.15</w:t>
      </w:r>
    </w:p>
    <w:p w14:paraId="51CC9117" w14:textId="77777777" w:rsidR="006869FC" w:rsidRPr="0022075A" w:rsidRDefault="00A6418A" w:rsidP="00A62A60">
      <w:pPr>
        <w:ind w:left="1289" w:firstLine="696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a 8</w:t>
      </w:r>
      <w:r w:rsidR="006869FC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6869FC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SP431 09.20-10.10</w:t>
      </w:r>
    </w:p>
    <w:p w14:paraId="2FE70B41" w14:textId="77777777" w:rsidR="006869FC" w:rsidRPr="0022075A" w:rsidRDefault="006869FC" w:rsidP="00A6418A">
      <w:pPr>
        <w:ind w:left="720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A62A60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A62A60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C415D4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455 16.35 – 19.10</w:t>
      </w:r>
    </w:p>
    <w:p w14:paraId="4DA785AB" w14:textId="77777777" w:rsidR="00A6418A" w:rsidRPr="0022075A" w:rsidRDefault="00A6418A" w:rsidP="00A62A60">
      <w:pPr>
        <w:ind w:left="2136" w:firstLine="696"/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P435 1</w:t>
      </w:r>
      <w:r w:rsidR="006869FC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.50</w:t>
      </w:r>
      <w:r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1</w:t>
      </w:r>
      <w:r w:rsidR="006869FC" w:rsidRPr="0022075A">
        <w:rPr>
          <w:rFonts w:ascii="Microsoft Sans Serif" w:eastAsia="Times New Roman" w:hAnsi="Microsoft Sans Serif" w:cs="Microsoft Sans Serif"/>
          <w:i/>
          <w:color w:val="000000" w:themeColor="text1"/>
          <w:sz w:val="16"/>
          <w:szCs w:val="16"/>
          <w:lang w:eastAsia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.40</w:t>
      </w:r>
    </w:p>
    <w:sectPr w:rsidR="00A6418A" w:rsidRPr="0022075A" w:rsidSect="00DD1469">
      <w:pgSz w:w="16838" w:h="11906" w:orient="landscape"/>
      <w:pgMar w:top="720" w:right="720" w:bottom="720" w:left="720" w:header="708" w:footer="708" w:gutter="0"/>
      <w:cols w:num="2" w:space="6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F095E" w14:textId="77777777" w:rsidR="00B562CC" w:rsidRDefault="00B562CC" w:rsidP="00B963AA">
      <w:r>
        <w:separator/>
      </w:r>
    </w:p>
  </w:endnote>
  <w:endnote w:type="continuationSeparator" w:id="0">
    <w:p w14:paraId="43EECD0C" w14:textId="77777777" w:rsidR="00B562CC" w:rsidRDefault="00B562CC" w:rsidP="00B96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BD2713" w14:textId="77777777" w:rsidR="00B562CC" w:rsidRDefault="00B562CC" w:rsidP="00B963AA">
      <w:r>
        <w:separator/>
      </w:r>
    </w:p>
  </w:footnote>
  <w:footnote w:type="continuationSeparator" w:id="0">
    <w:p w14:paraId="694BA67C" w14:textId="77777777" w:rsidR="00B562CC" w:rsidRDefault="00B562CC" w:rsidP="00B96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6" type="#_x0000_t75" style="width:897.75pt;height:597pt" o:bullet="t">
        <v:imagedata r:id="rId1" o:title="AÇORES"/>
      </v:shape>
    </w:pict>
  </w:numPicBullet>
  <w:numPicBullet w:numPicBulletId="1">
    <w:pict>
      <v:shape id="_x0000_i1137" type="#_x0000_t75" style="width:1157.25pt;height:810pt" o:bullet="t">
        <v:imagedata r:id="rId2" o:title="Brasil  (2)"/>
      </v:shape>
    </w:pict>
  </w:numPicBullet>
  <w:numPicBullet w:numPicBulletId="2">
    <w:pict>
      <v:shape id="_x0000_i1138" type="#_x0000_t75" style="width:921.75pt;height:460.5pt" o:bullet="t">
        <v:imagedata r:id="rId3" o:title="Canada "/>
      </v:shape>
    </w:pict>
  </w:numPicBullet>
  <w:numPicBullet w:numPicBulletId="3">
    <w:pict>
      <v:shape id="_x0000_i1139" type="#_x0000_t75" style="width:921.75pt;height:460.5pt" o:bullet="t">
        <v:imagedata r:id="rId4" o:title="Austrália"/>
      </v:shape>
    </w:pict>
  </w:numPicBullet>
  <w:numPicBullet w:numPicBulletId="4">
    <w:pict>
      <v:shape id="_x0000_i1140" type="#_x0000_t75" style="width:18pt;height:10.5pt;visibility:visible;mso-wrap-style:square" o:bullet="t">
        <v:imagedata r:id="rId5" o:title="AÇORES"/>
      </v:shape>
    </w:pict>
  </w:numPicBullet>
  <w:numPicBullet w:numPicBulletId="5">
    <w:pict>
      <v:shape id="_x0000_i1141" type="#_x0000_t75" style="width:15.75pt;height:10.5pt;visibility:visible;mso-wrap-style:square" o:bullet="t">
        <v:imagedata r:id="rId6" o:title="Brasil  (2)"/>
      </v:shape>
    </w:pict>
  </w:numPicBullet>
  <w:numPicBullet w:numPicBulletId="6">
    <w:pict>
      <v:shape id="_x0000_i1142" type="#_x0000_t75" style="width:18pt;height:10.5pt;visibility:visible;mso-wrap-style:square" o:bullet="t">
        <v:imagedata r:id="rId7" o:title="Canada "/>
      </v:shape>
    </w:pict>
  </w:numPicBullet>
  <w:numPicBullet w:numPicBulletId="7">
    <w:pict>
      <v:shape id="_x0000_i1143" type="#_x0000_t75" style="width:21.75pt;height:12.75pt;visibility:visible;mso-wrap-style:square" o:bullet="t">
        <v:imagedata r:id="rId8" o:title="Alemanha"/>
      </v:shape>
    </w:pict>
  </w:numPicBullet>
  <w:numPicBullet w:numPicBulletId="8">
    <w:pict>
      <v:shape id="_x0000_i1144" type="#_x0000_t75" style="width:21.75pt;height:10.5pt;visibility:visible;mso-wrap-style:square" o:bullet="t">
        <v:imagedata r:id="rId9" o:title="Austrália"/>
      </v:shape>
    </w:pict>
  </w:numPicBullet>
  <w:numPicBullet w:numPicBulletId="9">
    <w:pict>
      <v:rect id="_x0000_i1145" style="width:0;height:1.5pt" o:hralign="center" o:bullet="t" o:hrstd="t" o:hr="t" fillcolor="#a0a0a0" stroked="f"/>
    </w:pict>
  </w:numPicBullet>
  <w:numPicBullet w:numPicBulletId="10">
    <w:pict>
      <v:shape id="_x0000_i1146" type="#_x0000_t75" style="width:18pt;height:10.5pt;visibility:visible;mso-wrap-style:square" o:bullet="t">
        <v:imagedata r:id="rId10" o:title="PORTUGAL"/>
      </v:shape>
    </w:pict>
  </w:numPicBullet>
  <w:abstractNum w:abstractNumId="0" w15:restartNumberingAfterBreak="0">
    <w:nsid w:val="274713E7"/>
    <w:multiLevelType w:val="hybridMultilevel"/>
    <w:tmpl w:val="7EB8E61E"/>
    <w:lvl w:ilvl="0" w:tplc="2342076E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5413D"/>
    <w:multiLevelType w:val="hybridMultilevel"/>
    <w:tmpl w:val="19620B6C"/>
    <w:lvl w:ilvl="0" w:tplc="A0788208">
      <w:start w:val="1"/>
      <w:numFmt w:val="bullet"/>
      <w:lvlText w:val=""/>
      <w:lvlPicBulletId w:val="9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5621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C400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9481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724B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B04B5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C850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8CDB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A45A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0EA4576"/>
    <w:multiLevelType w:val="hybridMultilevel"/>
    <w:tmpl w:val="3DCC5014"/>
    <w:lvl w:ilvl="0" w:tplc="1206BFBC">
      <w:start w:val="1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F2C15C4"/>
    <w:multiLevelType w:val="hybridMultilevel"/>
    <w:tmpl w:val="709814AA"/>
    <w:lvl w:ilvl="0" w:tplc="CD026D5A">
      <w:start w:val="9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yMLc0NzU0MTA1MrBQ0lEKTi0uzszPAykwNK8FALhQpIgtAAAA"/>
  </w:docVars>
  <w:rsids>
    <w:rsidRoot w:val="00E35680"/>
    <w:rsid w:val="000113FA"/>
    <w:rsid w:val="00012336"/>
    <w:rsid w:val="00012759"/>
    <w:rsid w:val="0002038A"/>
    <w:rsid w:val="00026F79"/>
    <w:rsid w:val="00032B6C"/>
    <w:rsid w:val="00045C4D"/>
    <w:rsid w:val="0004712A"/>
    <w:rsid w:val="00047C6A"/>
    <w:rsid w:val="0008281C"/>
    <w:rsid w:val="00085A76"/>
    <w:rsid w:val="0008717C"/>
    <w:rsid w:val="000A59B8"/>
    <w:rsid w:val="000A7BD0"/>
    <w:rsid w:val="000A7C5E"/>
    <w:rsid w:val="000B26DA"/>
    <w:rsid w:val="000B4E27"/>
    <w:rsid w:val="000C60E8"/>
    <w:rsid w:val="000D38AE"/>
    <w:rsid w:val="000D7A44"/>
    <w:rsid w:val="000E27BD"/>
    <w:rsid w:val="000F05B5"/>
    <w:rsid w:val="000F2E5D"/>
    <w:rsid w:val="000F5F68"/>
    <w:rsid w:val="000F7C49"/>
    <w:rsid w:val="00117CDF"/>
    <w:rsid w:val="0012575F"/>
    <w:rsid w:val="00126BA4"/>
    <w:rsid w:val="001271DF"/>
    <w:rsid w:val="00135579"/>
    <w:rsid w:val="00141F70"/>
    <w:rsid w:val="00144BFC"/>
    <w:rsid w:val="00164594"/>
    <w:rsid w:val="00166E28"/>
    <w:rsid w:val="00167D39"/>
    <w:rsid w:val="00167FDA"/>
    <w:rsid w:val="001726FE"/>
    <w:rsid w:val="001774B9"/>
    <w:rsid w:val="00180F29"/>
    <w:rsid w:val="001848F4"/>
    <w:rsid w:val="00195A9A"/>
    <w:rsid w:val="001A3E09"/>
    <w:rsid w:val="001B0995"/>
    <w:rsid w:val="001B6E50"/>
    <w:rsid w:val="001F0737"/>
    <w:rsid w:val="001F1BF8"/>
    <w:rsid w:val="001F4B25"/>
    <w:rsid w:val="0021103B"/>
    <w:rsid w:val="002172B8"/>
    <w:rsid w:val="0022075A"/>
    <w:rsid w:val="00232B0B"/>
    <w:rsid w:val="00234427"/>
    <w:rsid w:val="00237177"/>
    <w:rsid w:val="0024179D"/>
    <w:rsid w:val="002878D0"/>
    <w:rsid w:val="002A3AE6"/>
    <w:rsid w:val="002B67CB"/>
    <w:rsid w:val="002D5FD3"/>
    <w:rsid w:val="002F1162"/>
    <w:rsid w:val="00324F91"/>
    <w:rsid w:val="0032685A"/>
    <w:rsid w:val="00336B28"/>
    <w:rsid w:val="00344E31"/>
    <w:rsid w:val="00346109"/>
    <w:rsid w:val="00353FDD"/>
    <w:rsid w:val="003638C1"/>
    <w:rsid w:val="003748B7"/>
    <w:rsid w:val="003819FD"/>
    <w:rsid w:val="00394A02"/>
    <w:rsid w:val="003A28E0"/>
    <w:rsid w:val="003B461E"/>
    <w:rsid w:val="003D0083"/>
    <w:rsid w:val="003D11E2"/>
    <w:rsid w:val="003E0EAC"/>
    <w:rsid w:val="003E456F"/>
    <w:rsid w:val="003E50BE"/>
    <w:rsid w:val="003F61B0"/>
    <w:rsid w:val="00401625"/>
    <w:rsid w:val="00405148"/>
    <w:rsid w:val="00405718"/>
    <w:rsid w:val="0040602C"/>
    <w:rsid w:val="00411461"/>
    <w:rsid w:val="0044150D"/>
    <w:rsid w:val="00442AB0"/>
    <w:rsid w:val="00443C9E"/>
    <w:rsid w:val="00455FA9"/>
    <w:rsid w:val="00461155"/>
    <w:rsid w:val="004658E1"/>
    <w:rsid w:val="00466F8C"/>
    <w:rsid w:val="00470E71"/>
    <w:rsid w:val="00485466"/>
    <w:rsid w:val="004923FB"/>
    <w:rsid w:val="004930F1"/>
    <w:rsid w:val="004B1C30"/>
    <w:rsid w:val="004C52D4"/>
    <w:rsid w:val="004D22AC"/>
    <w:rsid w:val="004E0275"/>
    <w:rsid w:val="004E0E42"/>
    <w:rsid w:val="004F11AB"/>
    <w:rsid w:val="00505B6F"/>
    <w:rsid w:val="00511FA6"/>
    <w:rsid w:val="005249F7"/>
    <w:rsid w:val="00535AF0"/>
    <w:rsid w:val="00543EC9"/>
    <w:rsid w:val="005564F9"/>
    <w:rsid w:val="00561F71"/>
    <w:rsid w:val="005662E4"/>
    <w:rsid w:val="00575435"/>
    <w:rsid w:val="0057687A"/>
    <w:rsid w:val="00581547"/>
    <w:rsid w:val="005920B7"/>
    <w:rsid w:val="00595CFC"/>
    <w:rsid w:val="0059617E"/>
    <w:rsid w:val="005A34E4"/>
    <w:rsid w:val="005C43F7"/>
    <w:rsid w:val="005D5E36"/>
    <w:rsid w:val="0060725B"/>
    <w:rsid w:val="00611024"/>
    <w:rsid w:val="00616BBB"/>
    <w:rsid w:val="00633232"/>
    <w:rsid w:val="0063528B"/>
    <w:rsid w:val="006363EA"/>
    <w:rsid w:val="006413B0"/>
    <w:rsid w:val="00641E75"/>
    <w:rsid w:val="0065304D"/>
    <w:rsid w:val="0065681A"/>
    <w:rsid w:val="00672CC4"/>
    <w:rsid w:val="006869FC"/>
    <w:rsid w:val="0069386A"/>
    <w:rsid w:val="00695DB9"/>
    <w:rsid w:val="0069768A"/>
    <w:rsid w:val="006A1E6B"/>
    <w:rsid w:val="006A26F2"/>
    <w:rsid w:val="006A797D"/>
    <w:rsid w:val="006B301C"/>
    <w:rsid w:val="006B3456"/>
    <w:rsid w:val="006B52A0"/>
    <w:rsid w:val="006B7A1B"/>
    <w:rsid w:val="006C0642"/>
    <w:rsid w:val="006C5540"/>
    <w:rsid w:val="006C653A"/>
    <w:rsid w:val="006E13F1"/>
    <w:rsid w:val="006F3910"/>
    <w:rsid w:val="00705AC3"/>
    <w:rsid w:val="0072424D"/>
    <w:rsid w:val="00725E69"/>
    <w:rsid w:val="00725FC1"/>
    <w:rsid w:val="00726E2E"/>
    <w:rsid w:val="00727025"/>
    <w:rsid w:val="007404DF"/>
    <w:rsid w:val="00744284"/>
    <w:rsid w:val="007455C7"/>
    <w:rsid w:val="007519F6"/>
    <w:rsid w:val="00772CE4"/>
    <w:rsid w:val="007747CF"/>
    <w:rsid w:val="00780C08"/>
    <w:rsid w:val="00790AB1"/>
    <w:rsid w:val="007B1D06"/>
    <w:rsid w:val="007B2A0F"/>
    <w:rsid w:val="007B4F38"/>
    <w:rsid w:val="007B6C2F"/>
    <w:rsid w:val="007D4A0D"/>
    <w:rsid w:val="007D6040"/>
    <w:rsid w:val="007F3002"/>
    <w:rsid w:val="007F5BD0"/>
    <w:rsid w:val="007F642C"/>
    <w:rsid w:val="007F6A06"/>
    <w:rsid w:val="007F6CF7"/>
    <w:rsid w:val="00800A75"/>
    <w:rsid w:val="00803802"/>
    <w:rsid w:val="00806706"/>
    <w:rsid w:val="00810337"/>
    <w:rsid w:val="00815DAC"/>
    <w:rsid w:val="00825525"/>
    <w:rsid w:val="0083094C"/>
    <w:rsid w:val="008324CA"/>
    <w:rsid w:val="00833B9C"/>
    <w:rsid w:val="0083542C"/>
    <w:rsid w:val="00835E19"/>
    <w:rsid w:val="00840516"/>
    <w:rsid w:val="008407B0"/>
    <w:rsid w:val="00842B58"/>
    <w:rsid w:val="008556A6"/>
    <w:rsid w:val="008670CC"/>
    <w:rsid w:val="0087780C"/>
    <w:rsid w:val="00881442"/>
    <w:rsid w:val="00884508"/>
    <w:rsid w:val="008A18FE"/>
    <w:rsid w:val="008A2C3B"/>
    <w:rsid w:val="008B0EEC"/>
    <w:rsid w:val="008C389E"/>
    <w:rsid w:val="008C5410"/>
    <w:rsid w:val="008C6270"/>
    <w:rsid w:val="008D2CC2"/>
    <w:rsid w:val="008D2E62"/>
    <w:rsid w:val="008D690D"/>
    <w:rsid w:val="008E252D"/>
    <w:rsid w:val="008F2FBB"/>
    <w:rsid w:val="00913A21"/>
    <w:rsid w:val="00913F69"/>
    <w:rsid w:val="00945CB4"/>
    <w:rsid w:val="0095095A"/>
    <w:rsid w:val="0098289F"/>
    <w:rsid w:val="009A044B"/>
    <w:rsid w:val="009B6EEC"/>
    <w:rsid w:val="009E182A"/>
    <w:rsid w:val="009F3CCF"/>
    <w:rsid w:val="009F6DC6"/>
    <w:rsid w:val="00A01CFF"/>
    <w:rsid w:val="00A02767"/>
    <w:rsid w:val="00A1169D"/>
    <w:rsid w:val="00A13F19"/>
    <w:rsid w:val="00A17810"/>
    <w:rsid w:val="00A31454"/>
    <w:rsid w:val="00A317AD"/>
    <w:rsid w:val="00A43ABD"/>
    <w:rsid w:val="00A43DFD"/>
    <w:rsid w:val="00A46CBA"/>
    <w:rsid w:val="00A52DC3"/>
    <w:rsid w:val="00A55960"/>
    <w:rsid w:val="00A62A60"/>
    <w:rsid w:val="00A63C70"/>
    <w:rsid w:val="00A6418A"/>
    <w:rsid w:val="00AB2C59"/>
    <w:rsid w:val="00AB4D45"/>
    <w:rsid w:val="00AB6AC1"/>
    <w:rsid w:val="00AC0E34"/>
    <w:rsid w:val="00AC695D"/>
    <w:rsid w:val="00AD66AD"/>
    <w:rsid w:val="00AE1BD9"/>
    <w:rsid w:val="00AF0A32"/>
    <w:rsid w:val="00AF666C"/>
    <w:rsid w:val="00B412A2"/>
    <w:rsid w:val="00B446C4"/>
    <w:rsid w:val="00B562CC"/>
    <w:rsid w:val="00B5780F"/>
    <w:rsid w:val="00B62A56"/>
    <w:rsid w:val="00B63795"/>
    <w:rsid w:val="00B65ED7"/>
    <w:rsid w:val="00B71085"/>
    <w:rsid w:val="00B72C5A"/>
    <w:rsid w:val="00B75054"/>
    <w:rsid w:val="00B876E5"/>
    <w:rsid w:val="00B904B2"/>
    <w:rsid w:val="00B91C1A"/>
    <w:rsid w:val="00B92E52"/>
    <w:rsid w:val="00B963AA"/>
    <w:rsid w:val="00BB2972"/>
    <w:rsid w:val="00BC6216"/>
    <w:rsid w:val="00BC7DE1"/>
    <w:rsid w:val="00BE0743"/>
    <w:rsid w:val="00BE5889"/>
    <w:rsid w:val="00C03CBC"/>
    <w:rsid w:val="00C06C14"/>
    <w:rsid w:val="00C33F90"/>
    <w:rsid w:val="00C36BEC"/>
    <w:rsid w:val="00C415D4"/>
    <w:rsid w:val="00C421A4"/>
    <w:rsid w:val="00C44A13"/>
    <w:rsid w:val="00C543FD"/>
    <w:rsid w:val="00C678CA"/>
    <w:rsid w:val="00C778D5"/>
    <w:rsid w:val="00C77A2C"/>
    <w:rsid w:val="00C80E93"/>
    <w:rsid w:val="00C87CEB"/>
    <w:rsid w:val="00CB0653"/>
    <w:rsid w:val="00CC5E00"/>
    <w:rsid w:val="00CC6F1C"/>
    <w:rsid w:val="00CD6F4D"/>
    <w:rsid w:val="00CE2050"/>
    <w:rsid w:val="00CE58DE"/>
    <w:rsid w:val="00CF6F69"/>
    <w:rsid w:val="00D00E25"/>
    <w:rsid w:val="00D11398"/>
    <w:rsid w:val="00D1277A"/>
    <w:rsid w:val="00D13EAA"/>
    <w:rsid w:val="00D16517"/>
    <w:rsid w:val="00D23F78"/>
    <w:rsid w:val="00D33FEA"/>
    <w:rsid w:val="00D3405C"/>
    <w:rsid w:val="00D344AB"/>
    <w:rsid w:val="00D63435"/>
    <w:rsid w:val="00D64706"/>
    <w:rsid w:val="00D64D2D"/>
    <w:rsid w:val="00D80BA4"/>
    <w:rsid w:val="00D87CBD"/>
    <w:rsid w:val="00D94A34"/>
    <w:rsid w:val="00D97F62"/>
    <w:rsid w:val="00DC07BF"/>
    <w:rsid w:val="00DC66F0"/>
    <w:rsid w:val="00DD1170"/>
    <w:rsid w:val="00DD1469"/>
    <w:rsid w:val="00DD313E"/>
    <w:rsid w:val="00DD41A7"/>
    <w:rsid w:val="00DD642F"/>
    <w:rsid w:val="00DE1256"/>
    <w:rsid w:val="00DE2875"/>
    <w:rsid w:val="00DE2AEC"/>
    <w:rsid w:val="00DF129B"/>
    <w:rsid w:val="00DF18C0"/>
    <w:rsid w:val="00E000EE"/>
    <w:rsid w:val="00E045D0"/>
    <w:rsid w:val="00E04ABF"/>
    <w:rsid w:val="00E1054F"/>
    <w:rsid w:val="00E27378"/>
    <w:rsid w:val="00E30368"/>
    <w:rsid w:val="00E3036E"/>
    <w:rsid w:val="00E33962"/>
    <w:rsid w:val="00E34FD1"/>
    <w:rsid w:val="00E3523D"/>
    <w:rsid w:val="00E35680"/>
    <w:rsid w:val="00E45555"/>
    <w:rsid w:val="00E4567D"/>
    <w:rsid w:val="00E466D1"/>
    <w:rsid w:val="00E50F60"/>
    <w:rsid w:val="00E60F4B"/>
    <w:rsid w:val="00E6618A"/>
    <w:rsid w:val="00E73CB6"/>
    <w:rsid w:val="00E853A7"/>
    <w:rsid w:val="00E86566"/>
    <w:rsid w:val="00E87DB6"/>
    <w:rsid w:val="00E923B0"/>
    <w:rsid w:val="00EA118B"/>
    <w:rsid w:val="00EA5DF9"/>
    <w:rsid w:val="00EA6C72"/>
    <w:rsid w:val="00EA7581"/>
    <w:rsid w:val="00EB34D2"/>
    <w:rsid w:val="00EB4222"/>
    <w:rsid w:val="00EB6165"/>
    <w:rsid w:val="00EC554B"/>
    <w:rsid w:val="00ED548F"/>
    <w:rsid w:val="00ED628D"/>
    <w:rsid w:val="00ED7FA8"/>
    <w:rsid w:val="00EE3FE4"/>
    <w:rsid w:val="00EE4AB8"/>
    <w:rsid w:val="00EF0C6D"/>
    <w:rsid w:val="00EF3BE4"/>
    <w:rsid w:val="00F021DF"/>
    <w:rsid w:val="00F06734"/>
    <w:rsid w:val="00F24F60"/>
    <w:rsid w:val="00F2603D"/>
    <w:rsid w:val="00F30731"/>
    <w:rsid w:val="00F44D0B"/>
    <w:rsid w:val="00F46D4A"/>
    <w:rsid w:val="00F6065A"/>
    <w:rsid w:val="00F66B10"/>
    <w:rsid w:val="00F774C0"/>
    <w:rsid w:val="00F80783"/>
    <w:rsid w:val="00F8113F"/>
    <w:rsid w:val="00F82C52"/>
    <w:rsid w:val="00F8378E"/>
    <w:rsid w:val="00FA0766"/>
    <w:rsid w:val="00FA3EDC"/>
    <w:rsid w:val="00FA506D"/>
    <w:rsid w:val="00FB20AB"/>
    <w:rsid w:val="00FC1016"/>
    <w:rsid w:val="00FD3947"/>
    <w:rsid w:val="00FD3E45"/>
    <w:rsid w:val="00FD4C88"/>
    <w:rsid w:val="00FE1914"/>
    <w:rsid w:val="00FE5D1B"/>
    <w:rsid w:val="00FE7348"/>
    <w:rsid w:val="00FF1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871CE"/>
  <w15:chartTrackingRefBased/>
  <w15:docId w15:val="{31052EEC-CCC5-4E06-93DB-34015F29F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3EC9"/>
    <w:pPr>
      <w:keepNext/>
      <w:outlineLvl w:val="0"/>
    </w:pPr>
    <w:rPr>
      <w:i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083"/>
    <w:pPr>
      <w:keepNext/>
      <w:outlineLvl w:val="1"/>
    </w:pPr>
    <w:rPr>
      <w:i/>
      <w:sz w:val="16"/>
      <w:szCs w:val="1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55960"/>
    <w:pPr>
      <w:keepNext/>
      <w:outlineLvl w:val="2"/>
    </w:pPr>
    <w:rPr>
      <w:b/>
      <w:color w:val="FF0000"/>
      <w:sz w:val="20"/>
      <w:szCs w:val="20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5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D22AC"/>
    <w:pPr>
      <w:contextualSpacing/>
      <w:jc w:val="center"/>
    </w:pPr>
    <w:rPr>
      <w:rFonts w:eastAsiaTheme="majorEastAsia" w:cstheme="majorBidi"/>
      <w:b/>
      <w:spacing w:val="-10"/>
      <w:kern w:val="28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4D22AC"/>
    <w:rPr>
      <w:rFonts w:eastAsiaTheme="majorEastAsia" w:cstheme="majorBidi"/>
      <w:b/>
      <w:spacing w:val="-10"/>
      <w:kern w:val="28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3EC9"/>
    <w:rPr>
      <w:i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00E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EE3FE4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E3FE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rsid w:val="00740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404DF"/>
    <w:rPr>
      <w:rFonts w:ascii="Segoe UI" w:hAnsi="Segoe UI" w:cs="Segoe UI"/>
      <w:sz w:val="18"/>
      <w:szCs w:val="18"/>
    </w:rPr>
  </w:style>
  <w:style w:type="table" w:styleId="TableWeb3">
    <w:name w:val="Table Web 3"/>
    <w:basedOn w:val="TableNormal"/>
    <w:uiPriority w:val="99"/>
    <w:unhideWhenUsed/>
    <w:rsid w:val="00CF6F6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3D0083"/>
    <w:rPr>
      <w:i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595CFC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A55960"/>
    <w:rPr>
      <w:b/>
      <w:color w:val="FF0000"/>
      <w:sz w:val="20"/>
      <w:szCs w:val="20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B963AA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63AA"/>
  </w:style>
  <w:style w:type="paragraph" w:styleId="Footer">
    <w:name w:val="footer"/>
    <w:basedOn w:val="Normal"/>
    <w:link w:val="FooterChar"/>
    <w:uiPriority w:val="99"/>
    <w:unhideWhenUsed/>
    <w:rsid w:val="00B963AA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63AA"/>
  </w:style>
  <w:style w:type="character" w:styleId="FollowedHyperlink">
    <w:name w:val="FollowedHyperlink"/>
    <w:basedOn w:val="DefaultParagraphFont"/>
    <w:uiPriority w:val="99"/>
    <w:semiHidden/>
    <w:unhideWhenUsed/>
    <w:rsid w:val="007B2A0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2A0F"/>
    <w:pPr>
      <w:jc w:val="center"/>
    </w:pPr>
    <w:rPr>
      <w:b/>
      <w:bC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778D5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A641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pt/maps/search/AUDITORIO+MUNICIPAL+DA+MADALENA/@38.534691,-28.5294427,17z/data=!3m1!4b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aKuVjuq-Uaw&amp;ab_channel=Jos%C3%A9AgostinhoSerp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D:\My%20Docs\A%20AICL%20col&#243;quios\30%20madalena%20do%20Pico\SECRETARIADO\fichas\regie\abertura\maravilhas%20d%20eportugal%2005.20.mp4" TargetMode="Externa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889</Words>
  <Characters>480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</cp:lastModifiedBy>
  <cp:revision>15</cp:revision>
  <cp:lastPrinted>2018-05-21T22:18:00Z</cp:lastPrinted>
  <dcterms:created xsi:type="dcterms:W3CDTF">2018-05-05T09:25:00Z</dcterms:created>
  <dcterms:modified xsi:type="dcterms:W3CDTF">2018-05-2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1220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7.0.1</vt:lpwstr>
  </property>
</Properties>
</file>